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41E5" w:rsidRPr="00692D37" w:rsidRDefault="00E141E5" w:rsidP="00867DD6">
      <w:pPr>
        <w:shd w:val="clear" w:color="auto" w:fill="FFFFFF"/>
        <w:spacing w:line="276" w:lineRule="auto"/>
        <w:jc w:val="right"/>
        <w:outlineLvl w:val="0"/>
        <w:rPr>
          <w:b/>
          <w:sz w:val="22"/>
          <w:szCs w:val="22"/>
        </w:rPr>
      </w:pPr>
    </w:p>
    <w:p w:rsidR="00867DD6" w:rsidRPr="00742E32" w:rsidRDefault="00867DD6" w:rsidP="00867DD6">
      <w:pPr>
        <w:shd w:val="clear" w:color="auto" w:fill="FFFFFF"/>
        <w:spacing w:line="276" w:lineRule="auto"/>
        <w:jc w:val="right"/>
        <w:outlineLvl w:val="0"/>
        <w:rPr>
          <w:i/>
          <w:sz w:val="22"/>
          <w:szCs w:val="22"/>
          <w:lang w:val="en-US"/>
        </w:rPr>
      </w:pPr>
      <w:r w:rsidRPr="00692D37">
        <w:rPr>
          <w:i/>
          <w:sz w:val="22"/>
          <w:szCs w:val="22"/>
        </w:rPr>
        <w:t>ОБРАЗЕЦ № 2</w:t>
      </w:r>
      <w:r w:rsidR="00742E32">
        <w:rPr>
          <w:i/>
          <w:sz w:val="22"/>
          <w:szCs w:val="22"/>
        </w:rPr>
        <w:t>.</w:t>
      </w:r>
      <w:r w:rsidR="00742E32">
        <w:rPr>
          <w:i/>
          <w:sz w:val="22"/>
          <w:szCs w:val="22"/>
          <w:lang w:val="en-US"/>
        </w:rPr>
        <w:t>2</w:t>
      </w:r>
    </w:p>
    <w:p w:rsidR="00867DD6" w:rsidRPr="00692D37" w:rsidRDefault="00867DD6" w:rsidP="00867DD6">
      <w:pPr>
        <w:shd w:val="clear" w:color="auto" w:fill="FFFFFF"/>
        <w:spacing w:line="276" w:lineRule="auto"/>
        <w:jc w:val="center"/>
        <w:rPr>
          <w:i/>
          <w:sz w:val="22"/>
          <w:szCs w:val="22"/>
        </w:rPr>
      </w:pPr>
    </w:p>
    <w:p w:rsidR="002E268D" w:rsidRPr="00692D37" w:rsidRDefault="002E268D" w:rsidP="00867DD6">
      <w:pPr>
        <w:shd w:val="clear" w:color="auto" w:fill="FFFFFF"/>
        <w:spacing w:line="276" w:lineRule="auto"/>
        <w:jc w:val="center"/>
        <w:rPr>
          <w:b/>
          <w:sz w:val="22"/>
          <w:szCs w:val="22"/>
        </w:rPr>
      </w:pPr>
    </w:p>
    <w:p w:rsidR="00867DD6" w:rsidRPr="00692D37" w:rsidRDefault="00867DD6" w:rsidP="00867DD6">
      <w:pPr>
        <w:shd w:val="clear" w:color="auto" w:fill="FFFFFF"/>
        <w:spacing w:line="276" w:lineRule="auto"/>
        <w:jc w:val="center"/>
        <w:outlineLvl w:val="0"/>
        <w:rPr>
          <w:b/>
          <w:sz w:val="22"/>
          <w:szCs w:val="22"/>
        </w:rPr>
      </w:pPr>
      <w:r w:rsidRPr="00692D37">
        <w:rPr>
          <w:b/>
          <w:sz w:val="22"/>
          <w:szCs w:val="22"/>
        </w:rPr>
        <w:t>ТЕХНИЧЕСКО ПРЕДЛОЖЕНИЕ ЗА ИЗПЪЛНЕНИЕ НА ПОРЪЧКАТА</w:t>
      </w:r>
      <w:r w:rsidR="00E71FD9">
        <w:rPr>
          <w:b/>
          <w:sz w:val="22"/>
          <w:szCs w:val="22"/>
        </w:rPr>
        <w:t xml:space="preserve"> </w:t>
      </w:r>
      <w:r w:rsidR="00660A19">
        <w:rPr>
          <w:b/>
          <w:sz w:val="22"/>
          <w:szCs w:val="22"/>
        </w:rPr>
        <w:t>ЗА ВТОРА ОБОСОБЕНА ПОЗИЦИЯ</w:t>
      </w:r>
    </w:p>
    <w:p w:rsidR="00867DD6" w:rsidRPr="00692D37" w:rsidRDefault="00867DD6" w:rsidP="00867DD6">
      <w:pPr>
        <w:shd w:val="clear" w:color="auto" w:fill="FFFFFF"/>
        <w:spacing w:line="276" w:lineRule="auto"/>
        <w:jc w:val="center"/>
        <w:rPr>
          <w:b/>
          <w:sz w:val="22"/>
          <w:szCs w:val="22"/>
        </w:rPr>
      </w:pPr>
    </w:p>
    <w:p w:rsidR="00867DD6" w:rsidRPr="00692D37" w:rsidRDefault="00867DD6" w:rsidP="00867DD6">
      <w:pPr>
        <w:shd w:val="clear" w:color="auto" w:fill="FFFFFF"/>
        <w:spacing w:line="276" w:lineRule="auto"/>
        <w:jc w:val="both"/>
        <w:rPr>
          <w:sz w:val="22"/>
          <w:szCs w:val="22"/>
        </w:rPr>
      </w:pPr>
      <w:r w:rsidRPr="00692D37">
        <w:rPr>
          <w:sz w:val="22"/>
          <w:szCs w:val="22"/>
        </w:rPr>
        <w:t>от .............................................................................................................................................................</w:t>
      </w:r>
    </w:p>
    <w:p w:rsidR="00867DD6" w:rsidRPr="00692D37" w:rsidRDefault="00867DD6" w:rsidP="00867DD6">
      <w:pPr>
        <w:shd w:val="clear" w:color="auto" w:fill="FFFFFF"/>
        <w:spacing w:line="276" w:lineRule="auto"/>
        <w:jc w:val="center"/>
        <w:rPr>
          <w:color w:val="333333"/>
          <w:sz w:val="22"/>
          <w:szCs w:val="22"/>
        </w:rPr>
      </w:pPr>
      <w:r w:rsidRPr="00692D37">
        <w:rPr>
          <w:i/>
          <w:color w:val="333333"/>
          <w:sz w:val="22"/>
          <w:szCs w:val="22"/>
        </w:rPr>
        <w:t>(наименование на участника</w:t>
      </w:r>
      <w:r w:rsidRPr="00692D37">
        <w:rPr>
          <w:color w:val="333333"/>
          <w:sz w:val="22"/>
          <w:szCs w:val="22"/>
        </w:rPr>
        <w:t>)</w:t>
      </w:r>
    </w:p>
    <w:p w:rsidR="00867DD6" w:rsidRPr="00692D37" w:rsidRDefault="00867DD6" w:rsidP="00867DD6">
      <w:pPr>
        <w:shd w:val="clear" w:color="auto" w:fill="FFFFFF"/>
        <w:spacing w:line="276" w:lineRule="auto"/>
        <w:jc w:val="both"/>
        <w:rPr>
          <w:sz w:val="22"/>
          <w:szCs w:val="22"/>
        </w:rPr>
      </w:pPr>
      <w:r w:rsidRPr="00692D37">
        <w:rPr>
          <w:sz w:val="22"/>
          <w:szCs w:val="22"/>
        </w:rPr>
        <w:t>и подписано............................................................................................................................................</w:t>
      </w:r>
    </w:p>
    <w:p w:rsidR="00867DD6" w:rsidRPr="00692D37" w:rsidRDefault="00867DD6" w:rsidP="00867DD6">
      <w:pPr>
        <w:shd w:val="clear" w:color="auto" w:fill="FFFFFF"/>
        <w:spacing w:line="276" w:lineRule="auto"/>
        <w:jc w:val="both"/>
        <w:rPr>
          <w:sz w:val="22"/>
          <w:szCs w:val="22"/>
        </w:rPr>
      </w:pPr>
      <w:r w:rsidRPr="00692D37">
        <w:rPr>
          <w:sz w:val="22"/>
          <w:szCs w:val="22"/>
        </w:rPr>
        <w:t>..................................................................................................................................................................</w:t>
      </w:r>
    </w:p>
    <w:p w:rsidR="00867DD6" w:rsidRPr="00692D37" w:rsidRDefault="00867DD6" w:rsidP="00867DD6">
      <w:pPr>
        <w:shd w:val="clear" w:color="auto" w:fill="FFFFFF"/>
        <w:spacing w:line="276" w:lineRule="auto"/>
        <w:jc w:val="center"/>
        <w:rPr>
          <w:i/>
          <w:color w:val="333333"/>
          <w:sz w:val="22"/>
          <w:szCs w:val="22"/>
        </w:rPr>
      </w:pPr>
      <w:r w:rsidRPr="00692D37">
        <w:rPr>
          <w:i/>
          <w:color w:val="333333"/>
          <w:sz w:val="22"/>
          <w:szCs w:val="22"/>
        </w:rPr>
        <w:t>(трите имена и ЕГН)</w:t>
      </w:r>
    </w:p>
    <w:p w:rsidR="00867DD6" w:rsidRPr="00692D37" w:rsidRDefault="00867DD6" w:rsidP="00867DD6">
      <w:pPr>
        <w:shd w:val="clear" w:color="auto" w:fill="FFFFFF"/>
        <w:spacing w:line="276" w:lineRule="auto"/>
        <w:jc w:val="both"/>
        <w:rPr>
          <w:sz w:val="22"/>
          <w:szCs w:val="22"/>
        </w:rPr>
      </w:pPr>
      <w:r w:rsidRPr="00692D37">
        <w:rPr>
          <w:sz w:val="22"/>
          <w:szCs w:val="22"/>
        </w:rPr>
        <w:t>в качеството му на ..................................................................................................................................</w:t>
      </w:r>
    </w:p>
    <w:p w:rsidR="00867DD6" w:rsidRPr="00692D37" w:rsidRDefault="00867DD6" w:rsidP="00867DD6">
      <w:pPr>
        <w:shd w:val="clear" w:color="auto" w:fill="FFFFFF"/>
        <w:spacing w:line="276" w:lineRule="auto"/>
        <w:jc w:val="center"/>
        <w:rPr>
          <w:i/>
          <w:color w:val="333333"/>
          <w:sz w:val="22"/>
          <w:szCs w:val="22"/>
        </w:rPr>
      </w:pPr>
      <w:r w:rsidRPr="00692D37">
        <w:rPr>
          <w:i/>
          <w:color w:val="333333"/>
          <w:sz w:val="22"/>
          <w:szCs w:val="22"/>
        </w:rPr>
        <w:t>(на длъжност)</w:t>
      </w:r>
    </w:p>
    <w:p w:rsidR="003175FB" w:rsidRPr="00692D37" w:rsidRDefault="00867DD6" w:rsidP="001C0BD7">
      <w:pPr>
        <w:shd w:val="clear" w:color="auto" w:fill="FFFFFF"/>
        <w:spacing w:line="276" w:lineRule="auto"/>
        <w:rPr>
          <w:sz w:val="22"/>
          <w:szCs w:val="22"/>
        </w:rPr>
      </w:pPr>
      <w:r w:rsidRPr="00692D37">
        <w:rPr>
          <w:sz w:val="22"/>
          <w:szCs w:val="22"/>
        </w:rPr>
        <w:t>с ЕИК/БУЛСТАТ/ЕГН/друга индивидуализация на участника или подизпълнителя (когато е приложимо):...................................................................................................................................</w:t>
      </w:r>
      <w:r w:rsidR="00B01405" w:rsidRPr="00692D37">
        <w:rPr>
          <w:sz w:val="22"/>
          <w:szCs w:val="22"/>
        </w:rPr>
        <w:t>........</w:t>
      </w:r>
    </w:p>
    <w:p w:rsidR="00DE01C8" w:rsidRPr="00692D37" w:rsidRDefault="00DE01C8" w:rsidP="001C0BD7">
      <w:pPr>
        <w:shd w:val="clear" w:color="auto" w:fill="FFFFFF"/>
        <w:spacing w:line="276" w:lineRule="auto"/>
        <w:rPr>
          <w:i/>
          <w:sz w:val="22"/>
          <w:szCs w:val="22"/>
        </w:rPr>
      </w:pPr>
    </w:p>
    <w:p w:rsidR="00867DD6" w:rsidRPr="00692D37" w:rsidRDefault="00867DD6" w:rsidP="00867DD6">
      <w:pPr>
        <w:pStyle w:val="BodyText"/>
        <w:shd w:val="clear" w:color="auto" w:fill="FFFFFF"/>
        <w:spacing w:after="0" w:line="276" w:lineRule="auto"/>
        <w:ind w:firstLine="720"/>
        <w:outlineLvl w:val="0"/>
        <w:rPr>
          <w:b/>
          <w:bCs/>
          <w:sz w:val="22"/>
          <w:szCs w:val="22"/>
          <w:lang w:val="en-US"/>
        </w:rPr>
      </w:pPr>
      <w:r w:rsidRPr="00692D37">
        <w:rPr>
          <w:b/>
          <w:bCs/>
          <w:sz w:val="22"/>
          <w:szCs w:val="22"/>
        </w:rPr>
        <w:t>УВАЖАЕМИ ДАМИ И ГОСПОДА,</w:t>
      </w:r>
    </w:p>
    <w:p w:rsidR="007501CD" w:rsidRPr="00692D37" w:rsidRDefault="007501CD" w:rsidP="00F03D2D">
      <w:pPr>
        <w:pStyle w:val="BodyText"/>
        <w:shd w:val="clear" w:color="auto" w:fill="FFFFFF"/>
        <w:spacing w:after="0" w:line="276" w:lineRule="auto"/>
        <w:ind w:firstLine="720"/>
        <w:jc w:val="both"/>
        <w:outlineLvl w:val="0"/>
        <w:rPr>
          <w:bCs/>
          <w:sz w:val="22"/>
          <w:szCs w:val="22"/>
          <w:lang w:val="en-US"/>
        </w:rPr>
      </w:pPr>
    </w:p>
    <w:p w:rsidR="00742E32" w:rsidRDefault="00867DD6" w:rsidP="00692D37">
      <w:pPr>
        <w:pStyle w:val="SubTitle2"/>
        <w:spacing w:after="100" w:afterAutospacing="1"/>
        <w:jc w:val="both"/>
        <w:rPr>
          <w:rFonts w:ascii="Times New Roman" w:hAnsi="Times New Roman"/>
          <w:sz w:val="22"/>
          <w:szCs w:val="22"/>
          <w:lang w:val="en-US"/>
        </w:rPr>
      </w:pP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След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познаван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с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всичк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документ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и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бразц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т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документация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части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в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роцедура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лучаването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които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твърждавам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с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стоящото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и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достоверявам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и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твърждавам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ч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редставляваният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т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с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частник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тговаря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изисквания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и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словия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сочен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в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документация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части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в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роцедур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с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редмет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: </w:t>
      </w:r>
      <w:r w:rsidR="00F03D2D" w:rsidRPr="00692D37">
        <w:rPr>
          <w:rFonts w:ascii="Times New Roman" w:hAnsi="Times New Roman"/>
          <w:b w:val="0"/>
          <w:sz w:val="22"/>
          <w:szCs w:val="22"/>
          <w:lang w:val="bg-BG"/>
        </w:rPr>
        <w:t xml:space="preserve">“Доставка на специализирани автомобили и техника по 3 обособени позиции: Първа обособена позиция, включваща доставка на: </w:t>
      </w:r>
      <w:r w:rsidR="00995BBA">
        <w:rPr>
          <w:rFonts w:ascii="Times New Roman" w:hAnsi="Times New Roman"/>
          <w:b w:val="0"/>
          <w:sz w:val="22"/>
          <w:szCs w:val="22"/>
          <w:lang w:val="bg-BG"/>
        </w:rPr>
        <w:t xml:space="preserve">Специализирани автомобили 6м3; </w:t>
      </w:r>
      <w:r w:rsidR="00F03D2D" w:rsidRPr="00692D37">
        <w:rPr>
          <w:rFonts w:ascii="Times New Roman" w:hAnsi="Times New Roman"/>
          <w:b w:val="0"/>
          <w:sz w:val="22"/>
          <w:szCs w:val="22"/>
          <w:lang w:val="bg-BG"/>
        </w:rPr>
        <w:t xml:space="preserve">Втора обособена позиция, включваща доставка на: Специализиран автомобил 16м3;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Трет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обособен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позиция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включващ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доставк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: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Специализиран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мобилн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техник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з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намаляване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обем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зеления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отпадък</w:t>
      </w:r>
      <w:proofErr w:type="spellEnd"/>
      <w:r w:rsidR="00F03D2D" w:rsidRPr="00995BBA">
        <w:rPr>
          <w:rFonts w:ascii="Times New Roman" w:hAnsi="Times New Roman"/>
          <w:b w:val="0"/>
          <w:sz w:val="22"/>
          <w:szCs w:val="22"/>
        </w:rPr>
        <w:t>”</w:t>
      </w:r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по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Договор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за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безвъзмездна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финансова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помощ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№BG16M1OP002-2.005-0010 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по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Оперативна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програма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„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Околна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среда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2014-2020 г.”</w:t>
      </w:r>
      <w:r w:rsidR="00995BBA">
        <w:rPr>
          <w:rFonts w:ascii="Times New Roman" w:hAnsi="Times New Roman"/>
          <w:b w:val="0"/>
          <w:sz w:val="22"/>
          <w:szCs w:val="22"/>
        </w:rPr>
        <w:t xml:space="preserve">, </w:t>
      </w:r>
      <w:r w:rsidR="003C1D27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3C1D27" w:rsidRPr="00692D37">
        <w:rPr>
          <w:rFonts w:ascii="Times New Roman" w:hAnsi="Times New Roman"/>
          <w:sz w:val="22"/>
          <w:szCs w:val="22"/>
        </w:rPr>
        <w:t>за</w:t>
      </w:r>
      <w:proofErr w:type="spellEnd"/>
      <w:r w:rsidR="003C1D27" w:rsidRPr="00692D37">
        <w:rPr>
          <w:rFonts w:ascii="Times New Roman" w:hAnsi="Times New Roman"/>
          <w:sz w:val="22"/>
          <w:szCs w:val="22"/>
        </w:rPr>
        <w:t xml:space="preserve"> </w:t>
      </w:r>
      <w:r w:rsidR="00742E32">
        <w:rPr>
          <w:rFonts w:ascii="Times New Roman" w:hAnsi="Times New Roman"/>
          <w:sz w:val="22"/>
          <w:szCs w:val="22"/>
          <w:u w:val="single"/>
          <w:lang w:val="bg-BG"/>
        </w:rPr>
        <w:t>Втора</w:t>
      </w:r>
      <w:r w:rsidR="003C1D27" w:rsidRPr="00692D37">
        <w:rPr>
          <w:rFonts w:ascii="Times New Roman" w:hAnsi="Times New Roman"/>
          <w:sz w:val="22"/>
          <w:szCs w:val="22"/>
          <w:u w:val="single"/>
        </w:rPr>
        <w:t xml:space="preserve"> </w:t>
      </w:r>
      <w:proofErr w:type="spellStart"/>
      <w:r w:rsidR="003C1D27" w:rsidRPr="00692D37">
        <w:rPr>
          <w:rFonts w:ascii="Times New Roman" w:hAnsi="Times New Roman"/>
          <w:sz w:val="22"/>
          <w:szCs w:val="22"/>
          <w:u w:val="single"/>
        </w:rPr>
        <w:t>обособена</w:t>
      </w:r>
      <w:proofErr w:type="spellEnd"/>
      <w:r w:rsidR="003C1D27" w:rsidRPr="00692D37">
        <w:rPr>
          <w:rFonts w:ascii="Times New Roman" w:hAnsi="Times New Roman"/>
          <w:sz w:val="22"/>
          <w:szCs w:val="22"/>
          <w:u w:val="single"/>
        </w:rPr>
        <w:t xml:space="preserve"> </w:t>
      </w:r>
      <w:proofErr w:type="spellStart"/>
      <w:r w:rsidR="003C1D27" w:rsidRPr="00692D37">
        <w:rPr>
          <w:rFonts w:ascii="Times New Roman" w:hAnsi="Times New Roman"/>
          <w:sz w:val="22"/>
          <w:szCs w:val="22"/>
          <w:u w:val="single"/>
        </w:rPr>
        <w:t>позиция</w:t>
      </w:r>
      <w:proofErr w:type="spellEnd"/>
      <w:r w:rsidR="003C1D27" w:rsidRPr="00692D37">
        <w:rPr>
          <w:rFonts w:ascii="Times New Roman" w:hAnsi="Times New Roman"/>
          <w:sz w:val="22"/>
          <w:szCs w:val="22"/>
          <w:u w:val="single"/>
        </w:rPr>
        <w:t xml:space="preserve">, </w:t>
      </w:r>
      <w:proofErr w:type="spellStart"/>
      <w:r w:rsidR="003C1D27" w:rsidRPr="00692D37">
        <w:rPr>
          <w:rFonts w:ascii="Times New Roman" w:hAnsi="Times New Roman"/>
          <w:sz w:val="22"/>
          <w:szCs w:val="22"/>
          <w:u w:val="single"/>
        </w:rPr>
        <w:t>включваща</w:t>
      </w:r>
      <w:proofErr w:type="spellEnd"/>
      <w:r w:rsidR="003C1D27" w:rsidRPr="00692D37">
        <w:rPr>
          <w:rFonts w:ascii="Times New Roman" w:hAnsi="Times New Roman"/>
          <w:sz w:val="22"/>
          <w:szCs w:val="22"/>
          <w:u w:val="single"/>
        </w:rPr>
        <w:t xml:space="preserve"> </w:t>
      </w:r>
      <w:proofErr w:type="spellStart"/>
      <w:r w:rsidR="003C1D27" w:rsidRPr="00692D37">
        <w:rPr>
          <w:rFonts w:ascii="Times New Roman" w:hAnsi="Times New Roman"/>
          <w:sz w:val="22"/>
          <w:szCs w:val="22"/>
          <w:u w:val="single"/>
        </w:rPr>
        <w:t>доставка</w:t>
      </w:r>
      <w:proofErr w:type="spellEnd"/>
      <w:r w:rsidR="003C1D27" w:rsidRPr="00692D37">
        <w:rPr>
          <w:rFonts w:ascii="Times New Roman" w:hAnsi="Times New Roman"/>
          <w:sz w:val="22"/>
          <w:szCs w:val="22"/>
          <w:u w:val="single"/>
        </w:rPr>
        <w:t xml:space="preserve"> </w:t>
      </w:r>
      <w:proofErr w:type="spellStart"/>
      <w:r w:rsidR="003C1D27" w:rsidRPr="00692D37">
        <w:rPr>
          <w:rFonts w:ascii="Times New Roman" w:hAnsi="Times New Roman"/>
          <w:sz w:val="22"/>
          <w:szCs w:val="22"/>
          <w:u w:val="single"/>
        </w:rPr>
        <w:t>на</w:t>
      </w:r>
      <w:proofErr w:type="spellEnd"/>
      <w:r w:rsidR="003C1D27" w:rsidRPr="00692D37">
        <w:rPr>
          <w:rFonts w:ascii="Times New Roman" w:hAnsi="Times New Roman"/>
          <w:sz w:val="22"/>
          <w:szCs w:val="22"/>
          <w:u w:val="single"/>
        </w:rPr>
        <w:t xml:space="preserve">: </w:t>
      </w:r>
      <w:r w:rsidR="00742E32" w:rsidRPr="00742E32">
        <w:rPr>
          <w:rFonts w:ascii="Times New Roman" w:hAnsi="Times New Roman"/>
          <w:sz w:val="22"/>
          <w:szCs w:val="22"/>
          <w:lang w:val="bg-BG"/>
        </w:rPr>
        <w:t>Специализиран автомобил 16м3</w:t>
      </w:r>
      <w:r w:rsidR="00742E32">
        <w:rPr>
          <w:rFonts w:ascii="Times New Roman" w:hAnsi="Times New Roman"/>
          <w:sz w:val="22"/>
          <w:szCs w:val="22"/>
          <w:lang w:val="en-US"/>
        </w:rPr>
        <w:t>.</w:t>
      </w:r>
    </w:p>
    <w:p w:rsidR="00604445" w:rsidRPr="00692D37" w:rsidRDefault="00867DD6" w:rsidP="00692D37">
      <w:pPr>
        <w:pStyle w:val="SubTitle2"/>
        <w:spacing w:after="100" w:afterAutospacing="1"/>
        <w:jc w:val="both"/>
        <w:rPr>
          <w:rFonts w:ascii="Times New Roman" w:hAnsi="Times New Roman"/>
          <w:b w:val="0"/>
          <w:sz w:val="22"/>
          <w:szCs w:val="22"/>
        </w:rPr>
      </w:pPr>
      <w:proofErr w:type="spellStart"/>
      <w:proofErr w:type="gramStart"/>
      <w:r w:rsidRPr="00692D37">
        <w:rPr>
          <w:rFonts w:ascii="Times New Roman" w:hAnsi="Times New Roman"/>
          <w:b w:val="0"/>
          <w:sz w:val="22"/>
          <w:szCs w:val="22"/>
        </w:rPr>
        <w:t>Декларирам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ч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см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лучил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средством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„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рофил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купувач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”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документация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части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и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см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познат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с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казания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и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словия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части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в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бявена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т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Вас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роцедур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>.</w:t>
      </w:r>
      <w:proofErr w:type="gram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proofErr w:type="gramStart"/>
      <w:r w:rsidRPr="00692D37">
        <w:rPr>
          <w:rFonts w:ascii="Times New Roman" w:hAnsi="Times New Roman"/>
          <w:b w:val="0"/>
          <w:sz w:val="22"/>
          <w:szCs w:val="22"/>
        </w:rPr>
        <w:t>Съгласн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см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с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ставенит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т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Вас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словия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и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г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риемам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без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възражения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>.</w:t>
      </w:r>
      <w:proofErr w:type="gramEnd"/>
    </w:p>
    <w:p w:rsidR="00867DD6" w:rsidRPr="00692D37" w:rsidRDefault="00867DD6" w:rsidP="00AB6F89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692D37">
        <w:rPr>
          <w:sz w:val="22"/>
          <w:szCs w:val="22"/>
        </w:rPr>
        <w:t>Запознат/а съм проекта на договора за възлагане на обществената поръчка</w:t>
      </w:r>
      <w:r w:rsidR="00D70C01" w:rsidRPr="00692D37">
        <w:rPr>
          <w:sz w:val="22"/>
          <w:szCs w:val="22"/>
        </w:rPr>
        <w:t xml:space="preserve"> за първа обособена позиция</w:t>
      </w:r>
      <w:r w:rsidRPr="00692D37">
        <w:rPr>
          <w:sz w:val="22"/>
          <w:szCs w:val="22"/>
        </w:rPr>
        <w:t xml:space="preserve">, приемам го без възражения и ако участникът, когото представлявам, бъде определен за изпълнител, ще сключа договора изцяло в съответствие с проекта на договора, приложен </w:t>
      </w:r>
      <w:r w:rsidR="002E268D" w:rsidRPr="00692D37">
        <w:rPr>
          <w:sz w:val="22"/>
          <w:szCs w:val="22"/>
        </w:rPr>
        <w:t>към документацията за участие, в</w:t>
      </w:r>
      <w:r w:rsidRPr="00692D37">
        <w:rPr>
          <w:sz w:val="22"/>
          <w:szCs w:val="22"/>
        </w:rPr>
        <w:t xml:space="preserve"> законоустановения срок.</w:t>
      </w:r>
    </w:p>
    <w:p w:rsidR="00604445" w:rsidRPr="00692D37" w:rsidRDefault="00867DD6" w:rsidP="00604445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692D37">
        <w:rPr>
          <w:sz w:val="22"/>
          <w:szCs w:val="22"/>
        </w:rPr>
        <w:t>С подаване на настоящата оферта декларираме, че сме съгласни валидността на нашата оферта да бъде</w:t>
      </w:r>
      <w:r w:rsidR="00692D37">
        <w:rPr>
          <w:sz w:val="22"/>
          <w:szCs w:val="22"/>
        </w:rPr>
        <w:t xml:space="preserve"> </w:t>
      </w:r>
      <w:r w:rsidRPr="00692D37">
        <w:rPr>
          <w:sz w:val="22"/>
          <w:szCs w:val="22"/>
        </w:rPr>
        <w:t>...............</w:t>
      </w:r>
      <w:r w:rsidR="00692D37">
        <w:rPr>
          <w:sz w:val="22"/>
          <w:szCs w:val="22"/>
        </w:rPr>
        <w:t xml:space="preserve"> </w:t>
      </w:r>
      <w:r w:rsidRPr="00692D37">
        <w:rPr>
          <w:sz w:val="22"/>
          <w:szCs w:val="22"/>
        </w:rPr>
        <w:t>(………………………… )</w:t>
      </w:r>
      <w:r w:rsidR="00692D37">
        <w:rPr>
          <w:sz w:val="22"/>
          <w:szCs w:val="22"/>
        </w:rPr>
        <w:t xml:space="preserve"> </w:t>
      </w:r>
      <w:r w:rsidRPr="00692D37">
        <w:rPr>
          <w:sz w:val="22"/>
          <w:szCs w:val="22"/>
        </w:rPr>
        <w:t>от крайния срок за получаване на оферти, посочен в обявлението за процедурата.</w:t>
      </w:r>
    </w:p>
    <w:p w:rsidR="004E2E92" w:rsidRPr="00692D37" w:rsidRDefault="004E2E92" w:rsidP="004E2E92">
      <w:pPr>
        <w:pStyle w:val="SubTitle2"/>
        <w:spacing w:after="100" w:afterAutospacing="1"/>
        <w:jc w:val="both"/>
        <w:rPr>
          <w:rFonts w:ascii="Times New Roman" w:hAnsi="Times New Roman"/>
          <w:b w:val="0"/>
          <w:sz w:val="22"/>
          <w:szCs w:val="22"/>
        </w:rPr>
      </w:pPr>
      <w:r w:rsidRPr="00692D37">
        <w:rPr>
          <w:rFonts w:ascii="Times New Roman" w:hAnsi="Times New Roman"/>
          <w:b w:val="0"/>
          <w:sz w:val="22"/>
          <w:szCs w:val="22"/>
        </w:rPr>
        <w:t xml:space="preserve">В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случай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ч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бъдем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избран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изпълнител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бществена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ръчк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с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дължаваме</w:t>
      </w:r>
      <w:proofErr w:type="spellEnd"/>
      <w:r w:rsidRPr="00692D37">
        <w:rPr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д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извършим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доставк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r w:rsidRPr="00692D37">
        <w:rPr>
          <w:rFonts w:ascii="Times New Roman" w:hAnsi="Times New Roman"/>
          <w:b w:val="0"/>
          <w:sz w:val="22"/>
          <w:szCs w:val="22"/>
          <w:lang w:val="bg-BG"/>
        </w:rPr>
        <w:t>Спец</w:t>
      </w:r>
      <w:r>
        <w:rPr>
          <w:rFonts w:ascii="Times New Roman" w:hAnsi="Times New Roman"/>
          <w:b w:val="0"/>
          <w:sz w:val="22"/>
          <w:szCs w:val="22"/>
          <w:lang w:val="bg-BG"/>
        </w:rPr>
        <w:t>иализирани автомобили 6м3</w:t>
      </w:r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включително</w:t>
      </w:r>
      <w:proofErr w:type="spellEnd"/>
      <w:r>
        <w:rPr>
          <w:rFonts w:ascii="Times New Roman" w:hAnsi="Times New Roman"/>
          <w:b w:val="0"/>
          <w:sz w:val="22"/>
          <w:szCs w:val="22"/>
          <w:lang w:val="bg-BG"/>
        </w:rPr>
        <w:t xml:space="preserve"> обучение, </w:t>
      </w:r>
      <w:r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>
        <w:rPr>
          <w:rFonts w:ascii="Times New Roman" w:hAnsi="Times New Roman"/>
          <w:b w:val="0"/>
          <w:sz w:val="22"/>
          <w:szCs w:val="22"/>
        </w:rPr>
        <w:t>гаранционн</w:t>
      </w:r>
      <w:proofErr w:type="spellEnd"/>
      <w:r>
        <w:rPr>
          <w:rFonts w:ascii="Times New Roman" w:hAnsi="Times New Roman"/>
          <w:b w:val="0"/>
          <w:sz w:val="22"/>
          <w:szCs w:val="22"/>
          <w:lang w:val="bg-BG"/>
        </w:rPr>
        <w:t>о</w:t>
      </w:r>
      <w:r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>
        <w:rPr>
          <w:rFonts w:ascii="Times New Roman" w:hAnsi="Times New Roman"/>
          <w:b w:val="0"/>
          <w:sz w:val="22"/>
          <w:szCs w:val="22"/>
        </w:rPr>
        <w:t>поддръж</w:t>
      </w:r>
      <w:r>
        <w:rPr>
          <w:rFonts w:ascii="Times New Roman" w:hAnsi="Times New Roman"/>
          <w:b w:val="0"/>
          <w:sz w:val="22"/>
          <w:szCs w:val="22"/>
          <w:lang w:val="bg-BG"/>
        </w:rPr>
        <w:t>ан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и </w:t>
      </w:r>
      <w:proofErr w:type="spellStart"/>
      <w:r w:rsidRPr="00DE422B">
        <w:rPr>
          <w:rFonts w:ascii="Times New Roman" w:hAnsi="Times New Roman"/>
          <w:b w:val="0"/>
          <w:sz w:val="22"/>
          <w:szCs w:val="22"/>
        </w:rPr>
        <w:t>сервизно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бслужван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>,</w:t>
      </w:r>
      <w:r>
        <w:rPr>
          <w:rFonts w:ascii="Times New Roman" w:hAnsi="Times New Roman"/>
          <w:b w:val="0"/>
          <w:sz w:val="22"/>
          <w:szCs w:val="22"/>
          <w:lang w:val="bg-BG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пълно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тговарящ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изисквания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възложителя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сочен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в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Техническа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спецификация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ръчка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>.</w:t>
      </w:r>
    </w:p>
    <w:p w:rsidR="00B53C91" w:rsidRPr="00E40589" w:rsidRDefault="00B53C91" w:rsidP="00E40589">
      <w:pPr>
        <w:tabs>
          <w:tab w:val="left" w:pos="1905"/>
        </w:tabs>
        <w:rPr>
          <w:sz w:val="22"/>
          <w:szCs w:val="22"/>
        </w:rPr>
      </w:pPr>
    </w:p>
    <w:p w:rsidR="00B53C91" w:rsidRPr="00692D37" w:rsidRDefault="00B53C91" w:rsidP="00604445">
      <w:pPr>
        <w:pStyle w:val="ListParagraph"/>
        <w:jc w:val="both"/>
        <w:rPr>
          <w:b/>
          <w:sz w:val="22"/>
          <w:szCs w:val="22"/>
          <w:u w:val="single"/>
        </w:rPr>
      </w:pPr>
    </w:p>
    <w:p w:rsidR="00AB6F89" w:rsidRPr="00692D37" w:rsidRDefault="00AB6F89" w:rsidP="000D0246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692D37">
        <w:rPr>
          <w:b/>
          <w:sz w:val="22"/>
          <w:szCs w:val="22"/>
        </w:rPr>
        <w:t xml:space="preserve">Предлагаме следните </w:t>
      </w:r>
      <w:r w:rsidR="009420F0" w:rsidRPr="00692D37">
        <w:rPr>
          <w:b/>
          <w:sz w:val="22"/>
          <w:szCs w:val="22"/>
        </w:rPr>
        <w:t xml:space="preserve">параметри </w:t>
      </w:r>
      <w:r w:rsidR="002D02B6">
        <w:rPr>
          <w:b/>
          <w:sz w:val="22"/>
          <w:szCs w:val="22"/>
        </w:rPr>
        <w:t>за</w:t>
      </w:r>
      <w:r w:rsidR="000D0246" w:rsidRPr="00692D37">
        <w:rPr>
          <w:b/>
          <w:sz w:val="22"/>
          <w:szCs w:val="22"/>
        </w:rPr>
        <w:t xml:space="preserve"> </w:t>
      </w:r>
      <w:r w:rsidR="00742E32" w:rsidRPr="00742E32">
        <w:rPr>
          <w:b/>
          <w:sz w:val="22"/>
          <w:szCs w:val="22"/>
        </w:rPr>
        <w:t>Специализиран автомобил 16м3</w:t>
      </w:r>
      <w:r w:rsidRPr="00692D37">
        <w:rPr>
          <w:b/>
          <w:sz w:val="22"/>
          <w:szCs w:val="22"/>
        </w:rPr>
        <w:t>, предмет на поръчката</w:t>
      </w:r>
      <w:r w:rsidRPr="00692D37">
        <w:rPr>
          <w:sz w:val="22"/>
          <w:szCs w:val="22"/>
        </w:rPr>
        <w:t>:</w:t>
      </w:r>
    </w:p>
    <w:p w:rsidR="002D02B6" w:rsidRPr="00692D37" w:rsidRDefault="002D02B6" w:rsidP="000A257E">
      <w:pPr>
        <w:jc w:val="right"/>
        <w:rPr>
          <w:i/>
          <w:sz w:val="22"/>
          <w:szCs w:val="22"/>
        </w:rPr>
      </w:pPr>
    </w:p>
    <w:p w:rsidR="000A257E" w:rsidRDefault="000A257E" w:rsidP="000A257E">
      <w:pPr>
        <w:jc w:val="both"/>
        <w:rPr>
          <w:sz w:val="22"/>
          <w:szCs w:val="22"/>
        </w:rPr>
      </w:pPr>
    </w:p>
    <w:p w:rsidR="00383B57" w:rsidRDefault="00383B57" w:rsidP="000A257E">
      <w:pPr>
        <w:jc w:val="both"/>
        <w:rPr>
          <w:sz w:val="22"/>
          <w:szCs w:val="22"/>
        </w:rPr>
      </w:pPr>
    </w:p>
    <w:p w:rsidR="00383B57" w:rsidRDefault="00383B57" w:rsidP="000A257E">
      <w:pPr>
        <w:jc w:val="both"/>
        <w:rPr>
          <w:sz w:val="22"/>
          <w:szCs w:val="22"/>
        </w:rPr>
      </w:pPr>
    </w:p>
    <w:p w:rsidR="00383B57" w:rsidRDefault="00383B57" w:rsidP="000A257E">
      <w:pPr>
        <w:jc w:val="both"/>
        <w:rPr>
          <w:sz w:val="22"/>
          <w:szCs w:val="22"/>
        </w:rPr>
      </w:pPr>
    </w:p>
    <w:tbl>
      <w:tblPr>
        <w:tblW w:w="10996" w:type="dxa"/>
        <w:tblInd w:w="-436" w:type="dxa"/>
        <w:tblCellMar>
          <w:left w:w="70" w:type="dxa"/>
          <w:right w:w="70" w:type="dxa"/>
        </w:tblCellMar>
        <w:tblLook w:val="04A0"/>
      </w:tblPr>
      <w:tblGrid>
        <w:gridCol w:w="514"/>
        <w:gridCol w:w="3264"/>
        <w:gridCol w:w="3298"/>
        <w:gridCol w:w="3920"/>
      </w:tblGrid>
      <w:tr w:rsidR="00383B57" w:rsidRPr="00F96A3E" w:rsidTr="0031317B">
        <w:trPr>
          <w:trHeight w:val="324"/>
        </w:trPr>
        <w:tc>
          <w:tcPr>
            <w:tcW w:w="514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6562" w:type="dxa"/>
            <w:gridSpan w:val="2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rPr>
                <w:b/>
                <w:bCs/>
                <w:color w:val="000000"/>
              </w:rPr>
            </w:pPr>
            <w:r w:rsidRPr="00692D37">
              <w:rPr>
                <w:rFonts w:eastAsiaTheme="minorHAnsi"/>
                <w:b/>
                <w:lang w:eastAsia="en-US"/>
              </w:rPr>
              <w:t>ТЕХНИЧЕСКИ ХАРАКТЕРИСТИКИ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83B57" w:rsidRPr="00692D37" w:rsidRDefault="00383B57" w:rsidP="00383B57">
            <w:pPr>
              <w:jc w:val="center"/>
              <w:rPr>
                <w:rFonts w:eastAsiaTheme="minorHAnsi"/>
                <w:b/>
                <w:lang w:eastAsia="en-US"/>
              </w:rPr>
            </w:pPr>
            <w:r w:rsidRPr="00692D37">
              <w:rPr>
                <w:rFonts w:eastAsiaTheme="minorHAnsi"/>
                <w:b/>
                <w:lang w:eastAsia="en-US"/>
              </w:rPr>
              <w:t>ПРЕДЛОЖЕНИЕ НА УЧАСТНИКА</w:t>
            </w:r>
          </w:p>
        </w:tc>
      </w:tr>
      <w:tr w:rsidR="00383B57" w:rsidRPr="00F96A3E" w:rsidTr="00383B57">
        <w:trPr>
          <w:trHeight w:val="324"/>
        </w:trPr>
        <w:tc>
          <w:tcPr>
            <w:tcW w:w="514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b/>
                <w:bCs/>
                <w:color w:val="000000"/>
              </w:rPr>
            </w:pPr>
            <w:r w:rsidRPr="00F96A3E">
              <w:rPr>
                <w:b/>
                <w:bCs/>
                <w:color w:val="000000"/>
              </w:rPr>
              <w:t>№</w:t>
            </w:r>
          </w:p>
        </w:tc>
        <w:tc>
          <w:tcPr>
            <w:tcW w:w="3264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rPr>
                <w:b/>
                <w:bCs/>
                <w:color w:val="000000"/>
              </w:rPr>
            </w:pPr>
            <w:r w:rsidRPr="00F96A3E">
              <w:rPr>
                <w:b/>
                <w:bCs/>
                <w:color w:val="000000"/>
              </w:rPr>
              <w:t>Изисквания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rPr>
                <w:b/>
                <w:bCs/>
                <w:color w:val="000000"/>
              </w:rPr>
            </w:pPr>
            <w:r w:rsidRPr="00F96A3E">
              <w:rPr>
                <w:b/>
                <w:bCs/>
                <w:color w:val="000000"/>
              </w:rPr>
              <w:t>Технически параметри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83B57" w:rsidRPr="00F96A3E" w:rsidRDefault="00383B57" w:rsidP="00383B57">
            <w:pPr>
              <w:jc w:val="center"/>
              <w:rPr>
                <w:b/>
                <w:bCs/>
                <w:color w:val="000000"/>
              </w:rPr>
            </w:pPr>
          </w:p>
        </w:tc>
      </w:tr>
      <w:tr w:rsidR="00383B57" w:rsidRPr="00F96A3E" w:rsidTr="00383B57">
        <w:trPr>
          <w:trHeight w:val="312"/>
        </w:trPr>
        <w:tc>
          <w:tcPr>
            <w:tcW w:w="7076" w:type="dxa"/>
            <w:gridSpan w:val="3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rPr>
                <w:b/>
                <w:bCs/>
                <w:color w:val="000000"/>
              </w:rPr>
            </w:pPr>
            <w:r w:rsidRPr="00F96A3E">
              <w:rPr>
                <w:b/>
                <w:bCs/>
                <w:color w:val="000000"/>
              </w:rPr>
              <w:t>I. Базов автомобил :</w:t>
            </w:r>
          </w:p>
        </w:tc>
        <w:tc>
          <w:tcPr>
            <w:tcW w:w="3920" w:type="dxa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383B57" w:rsidRPr="00F96A3E" w:rsidRDefault="00383B57" w:rsidP="00957912">
            <w:pPr>
              <w:rPr>
                <w:b/>
                <w:bCs/>
                <w:color w:val="000000"/>
              </w:rPr>
            </w:pPr>
          </w:p>
        </w:tc>
      </w:tr>
      <w:tr w:rsidR="00383B57" w:rsidRPr="00F96A3E" w:rsidTr="00383B57">
        <w:trPr>
          <w:trHeight w:val="312"/>
        </w:trPr>
        <w:tc>
          <w:tcPr>
            <w:tcW w:w="514" w:type="dxa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3060F5" w:rsidRDefault="00383B57" w:rsidP="00957912">
            <w:r w:rsidRPr="003060F5">
              <w:rPr>
                <w:rFonts w:ascii="Times New Roman CYR" w:hAnsi="Times New Roman CYR"/>
                <w:bCs/>
              </w:rPr>
              <w:t xml:space="preserve">Нов, неупотребяван, да не е използван за демонстрационни цели, </w:t>
            </w:r>
            <w:proofErr w:type="spellStart"/>
            <w:r w:rsidRPr="003060F5">
              <w:rPr>
                <w:rFonts w:ascii="Times New Roman CYR" w:hAnsi="Times New Roman CYR"/>
                <w:bCs/>
              </w:rPr>
              <w:t>новопроизведен</w:t>
            </w:r>
            <w:proofErr w:type="spellEnd"/>
            <w:r w:rsidRPr="003060F5">
              <w:rPr>
                <w:rFonts w:ascii="Times New Roman CYR" w:hAnsi="Times New Roman CYR"/>
                <w:bCs/>
              </w:rPr>
              <w:t xml:space="preserve"> след 01.01.2018г.</w:t>
            </w:r>
          </w:p>
        </w:tc>
        <w:tc>
          <w:tcPr>
            <w:tcW w:w="329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/>
        </w:tc>
        <w:tc>
          <w:tcPr>
            <w:tcW w:w="392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</w:tcPr>
          <w:p w:rsidR="00383B57" w:rsidRPr="00F96A3E" w:rsidRDefault="00383B57" w:rsidP="00957912"/>
        </w:tc>
      </w:tr>
      <w:tr w:rsidR="00383B57" w:rsidRPr="00F96A3E" w:rsidTr="00383B57">
        <w:trPr>
          <w:trHeight w:val="312"/>
        </w:trPr>
        <w:tc>
          <w:tcPr>
            <w:tcW w:w="514" w:type="dxa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 w:rsidRPr="00F96A3E">
              <w:rPr>
                <w:color w:val="000000"/>
              </w:rPr>
              <w:t>1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r w:rsidRPr="00F96A3E">
              <w:t>Двигател</w:t>
            </w:r>
          </w:p>
        </w:tc>
        <w:tc>
          <w:tcPr>
            <w:tcW w:w="329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r w:rsidRPr="00F96A3E">
              <w:t>Дизелов, минимум 4 цилиндров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</w:tcPr>
          <w:p w:rsidR="00383B57" w:rsidRPr="00F96A3E" w:rsidRDefault="00383B57" w:rsidP="00957912"/>
        </w:tc>
      </w:tr>
      <w:tr w:rsidR="00383B57" w:rsidRPr="00CA5A3B" w:rsidTr="00383B57">
        <w:trPr>
          <w:trHeight w:val="1248"/>
        </w:trPr>
        <w:tc>
          <w:tcPr>
            <w:tcW w:w="514" w:type="dxa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 w:rsidRPr="00F96A3E">
              <w:rPr>
                <w:color w:val="000000"/>
              </w:rPr>
              <w:t>2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r w:rsidRPr="00F96A3E">
              <w:t>Екологична норма</w:t>
            </w:r>
          </w:p>
        </w:tc>
        <w:tc>
          <w:tcPr>
            <w:tcW w:w="329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r w:rsidRPr="00F96A3E">
              <w:t xml:space="preserve">Minimum ЕВРО </w:t>
            </w:r>
            <w:r>
              <w:t xml:space="preserve">6 </w:t>
            </w:r>
            <w:r w:rsidRPr="00F96A3E">
              <w:t xml:space="preserve">с или еквивалент, чрез „студена регенерация“, без нагряване на отработените газове и използване на EGR система 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</w:tcPr>
          <w:p w:rsidR="00383B57" w:rsidRPr="00F96A3E" w:rsidRDefault="00383B57" w:rsidP="00957912"/>
        </w:tc>
      </w:tr>
      <w:tr w:rsidR="00383B57" w:rsidRPr="00F96A3E" w:rsidTr="00383B57">
        <w:trPr>
          <w:trHeight w:val="312"/>
        </w:trPr>
        <w:tc>
          <w:tcPr>
            <w:tcW w:w="514" w:type="dxa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 w:rsidRPr="00F96A3E">
              <w:rPr>
                <w:color w:val="000000"/>
              </w:rPr>
              <w:lastRenderedPageBreak/>
              <w:t>3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r w:rsidRPr="00F96A3E">
              <w:t>Кубатура на двигателя</w:t>
            </w:r>
          </w:p>
        </w:tc>
        <w:tc>
          <w:tcPr>
            <w:tcW w:w="329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r w:rsidRPr="00F96A3E">
              <w:t>М</w:t>
            </w:r>
            <w:r>
              <w:t>инимум - 3000 cm³ / Максимум - 45</w:t>
            </w:r>
            <w:r w:rsidRPr="00F96A3E">
              <w:t>00 cm³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</w:tcPr>
          <w:p w:rsidR="00383B57" w:rsidRPr="00F96A3E" w:rsidRDefault="00383B57" w:rsidP="00957912"/>
        </w:tc>
      </w:tr>
      <w:tr w:rsidR="00383B57" w:rsidRPr="00F96A3E" w:rsidTr="00383B57">
        <w:trPr>
          <w:trHeight w:val="312"/>
        </w:trPr>
        <w:tc>
          <w:tcPr>
            <w:tcW w:w="514" w:type="dxa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 w:rsidRPr="00F96A3E">
              <w:rPr>
                <w:color w:val="000000"/>
              </w:rPr>
              <w:t>4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r w:rsidRPr="00F96A3E">
              <w:t>Мощност на двигателя</w:t>
            </w:r>
          </w:p>
        </w:tc>
        <w:tc>
          <w:tcPr>
            <w:tcW w:w="329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r>
              <w:t>Минимум 150 kW / Максимум - 300</w:t>
            </w:r>
            <w:r w:rsidRPr="00F96A3E">
              <w:t xml:space="preserve"> kW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</w:tcPr>
          <w:p w:rsidR="00383B57" w:rsidRDefault="00383B57" w:rsidP="00957912"/>
        </w:tc>
      </w:tr>
      <w:tr w:rsidR="00383B57" w:rsidRPr="00F96A3E" w:rsidTr="00383B57">
        <w:trPr>
          <w:trHeight w:val="312"/>
        </w:trPr>
        <w:tc>
          <w:tcPr>
            <w:tcW w:w="514" w:type="dxa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r w:rsidRPr="00F96A3E">
              <w:t>Горивна система</w:t>
            </w:r>
          </w:p>
        </w:tc>
        <w:tc>
          <w:tcPr>
            <w:tcW w:w="329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r w:rsidRPr="00F96A3E">
              <w:t>Common</w:t>
            </w:r>
            <w:r>
              <w:t xml:space="preserve"> </w:t>
            </w:r>
            <w:r w:rsidRPr="00F96A3E">
              <w:t>Rail или еквивалент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</w:tcPr>
          <w:p w:rsidR="00383B57" w:rsidRPr="00F96A3E" w:rsidRDefault="00383B57" w:rsidP="00957912"/>
        </w:tc>
      </w:tr>
      <w:tr w:rsidR="00383B57" w:rsidRPr="00F96A3E" w:rsidTr="00383B57">
        <w:trPr>
          <w:trHeight w:val="312"/>
        </w:trPr>
        <w:tc>
          <w:tcPr>
            <w:tcW w:w="514" w:type="dxa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r w:rsidRPr="00F96A3E">
              <w:t>Допустимо общо тегло на автомобила GVW</w:t>
            </w:r>
          </w:p>
        </w:tc>
        <w:tc>
          <w:tcPr>
            <w:tcW w:w="329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r w:rsidRPr="00F96A3E">
              <w:t>14-15000 кг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</w:tcPr>
          <w:p w:rsidR="00383B57" w:rsidRPr="00F96A3E" w:rsidRDefault="00383B57" w:rsidP="00957912"/>
        </w:tc>
      </w:tr>
      <w:tr w:rsidR="00383B57" w:rsidRPr="00F96A3E" w:rsidTr="00383B57">
        <w:trPr>
          <w:trHeight w:val="312"/>
        </w:trPr>
        <w:tc>
          <w:tcPr>
            <w:tcW w:w="514" w:type="dxa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7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roofErr w:type="spellStart"/>
            <w:r w:rsidRPr="00F96A3E">
              <w:t>Колесна</w:t>
            </w:r>
            <w:proofErr w:type="spellEnd"/>
            <w:r w:rsidRPr="00F96A3E">
              <w:t xml:space="preserve"> формула</w:t>
            </w:r>
          </w:p>
        </w:tc>
        <w:tc>
          <w:tcPr>
            <w:tcW w:w="329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r w:rsidRPr="00F96A3E">
              <w:t xml:space="preserve">4 х 2 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</w:tcPr>
          <w:p w:rsidR="00383B57" w:rsidRPr="00F96A3E" w:rsidRDefault="00383B57" w:rsidP="00957912"/>
        </w:tc>
      </w:tr>
      <w:tr w:rsidR="00383B57" w:rsidRPr="00F96A3E" w:rsidTr="00383B57">
        <w:trPr>
          <w:trHeight w:val="624"/>
        </w:trPr>
        <w:tc>
          <w:tcPr>
            <w:tcW w:w="514" w:type="dxa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8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r w:rsidRPr="00F96A3E">
              <w:t>Наличие на дискови спирачки на преден и заден мост и моторна спирачка</w:t>
            </w:r>
          </w:p>
        </w:tc>
        <w:tc>
          <w:tcPr>
            <w:tcW w:w="329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r w:rsidRPr="00F96A3E">
              <w:t>ДА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</w:tcPr>
          <w:p w:rsidR="00383B57" w:rsidRPr="00F96A3E" w:rsidRDefault="00383B57" w:rsidP="00957912"/>
        </w:tc>
      </w:tr>
      <w:tr w:rsidR="00383B57" w:rsidRPr="00F96A3E" w:rsidTr="00383B57">
        <w:trPr>
          <w:trHeight w:val="312"/>
        </w:trPr>
        <w:tc>
          <w:tcPr>
            <w:tcW w:w="514" w:type="dxa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9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r w:rsidRPr="00F96A3E">
              <w:t>Скоростна кутия</w:t>
            </w:r>
          </w:p>
        </w:tc>
        <w:tc>
          <w:tcPr>
            <w:tcW w:w="329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r w:rsidRPr="00F96A3E">
              <w:t>6-степенна, ръчна, синхронизирана</w:t>
            </w:r>
            <w:r>
              <w:t xml:space="preserve">, </w:t>
            </w:r>
            <w:r w:rsidRPr="00693841">
              <w:rPr>
                <w:rFonts w:ascii="Times New Roman CYR" w:hAnsi="Times New Roman CYR"/>
              </w:rPr>
              <w:t>плюс една задна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</w:tcPr>
          <w:p w:rsidR="00383B57" w:rsidRPr="00F96A3E" w:rsidRDefault="00383B57" w:rsidP="00957912"/>
        </w:tc>
      </w:tr>
      <w:tr w:rsidR="00383B57" w:rsidRPr="00CA5A3B" w:rsidTr="00383B57">
        <w:trPr>
          <w:trHeight w:val="936"/>
        </w:trPr>
        <w:tc>
          <w:tcPr>
            <w:tcW w:w="514" w:type="dxa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 w:rsidRPr="00F96A3E">
              <w:rPr>
                <w:color w:val="000000"/>
              </w:rPr>
              <w:t>1</w:t>
            </w:r>
            <w:r>
              <w:rPr>
                <w:color w:val="000000"/>
              </w:rPr>
              <w:t>0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r w:rsidRPr="00F96A3E">
              <w:t>Системи за безопасност</w:t>
            </w:r>
          </w:p>
        </w:tc>
        <w:tc>
          <w:tcPr>
            <w:tcW w:w="329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r w:rsidRPr="00F96A3E">
              <w:t>1. Минимум ESP, ABS и ASR или техен еквивалент 2. Система за предупреждение при напускане на лентата за движение.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</w:tcPr>
          <w:p w:rsidR="00383B57" w:rsidRPr="00F96A3E" w:rsidRDefault="00383B57" w:rsidP="00957912"/>
        </w:tc>
      </w:tr>
      <w:tr w:rsidR="00383B57" w:rsidRPr="00F96A3E" w:rsidTr="00383B57">
        <w:trPr>
          <w:trHeight w:val="936"/>
        </w:trPr>
        <w:tc>
          <w:tcPr>
            <w:tcW w:w="514" w:type="dxa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 w:rsidRPr="00F96A3E">
              <w:rPr>
                <w:color w:val="000000"/>
              </w:rPr>
              <w:t>1</w:t>
            </w:r>
            <w:r>
              <w:rPr>
                <w:color w:val="000000"/>
              </w:rPr>
              <w:t>1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roofErr w:type="spellStart"/>
            <w:r w:rsidRPr="00F96A3E">
              <w:t>Климатик</w:t>
            </w:r>
            <w:proofErr w:type="spellEnd"/>
            <w:r w:rsidRPr="00F96A3E">
              <w:t>, електрически управляеми огледала и стъкла, сенник на предното стъкло, 2 бр. сигнални лампи на покрива на кабината, Радио MP3, заден прозорец на кабината</w:t>
            </w:r>
            <w:r>
              <w:t xml:space="preserve">, </w:t>
            </w:r>
            <w:proofErr w:type="spellStart"/>
            <w:r>
              <w:t>дигитален</w:t>
            </w:r>
            <w:proofErr w:type="spellEnd"/>
            <w:r>
              <w:t xml:space="preserve"> </w:t>
            </w:r>
            <w:proofErr w:type="spellStart"/>
            <w:r>
              <w:t>тахограф</w:t>
            </w:r>
            <w:proofErr w:type="spellEnd"/>
            <w:r>
              <w:t>, Звукова сигнализация за движение на заден ход;</w:t>
            </w:r>
            <w:r>
              <w:rPr>
                <w:rFonts w:ascii="Times New Roman CYR" w:hAnsi="Times New Roman CYR"/>
                <w:sz w:val="18"/>
                <w:szCs w:val="18"/>
              </w:rPr>
              <w:t xml:space="preserve"> </w:t>
            </w:r>
            <w:r w:rsidRPr="00B61773">
              <w:rPr>
                <w:rFonts w:ascii="Times New Roman CYR" w:hAnsi="Times New Roman CYR"/>
              </w:rPr>
              <w:t>Централно заключване;</w:t>
            </w:r>
            <w:r>
              <w:rPr>
                <w:rFonts w:ascii="Times New Roman CYR" w:hAnsi="Times New Roman CYR"/>
              </w:rPr>
              <w:t xml:space="preserve"> Теглич;</w:t>
            </w:r>
          </w:p>
        </w:tc>
        <w:tc>
          <w:tcPr>
            <w:tcW w:w="329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r w:rsidRPr="00F96A3E">
              <w:t>ДА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</w:tcPr>
          <w:p w:rsidR="00383B57" w:rsidRPr="00F96A3E" w:rsidRDefault="00383B57" w:rsidP="00957912"/>
        </w:tc>
      </w:tr>
      <w:tr w:rsidR="00383B57" w:rsidRPr="00F96A3E" w:rsidTr="00383B57">
        <w:trPr>
          <w:trHeight w:val="312"/>
        </w:trPr>
        <w:tc>
          <w:tcPr>
            <w:tcW w:w="514" w:type="dxa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2.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r>
              <w:t>Кормилна уредба</w:t>
            </w:r>
          </w:p>
        </w:tc>
        <w:tc>
          <w:tcPr>
            <w:tcW w:w="329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B61773" w:rsidRDefault="00383B57" w:rsidP="00957912">
            <w:r w:rsidRPr="00B61773">
              <w:rPr>
                <w:rFonts w:ascii="Times New Roman CYR" w:hAnsi="Times New Roman CYR"/>
              </w:rPr>
              <w:t>Регулируем волан, разположен от ляво по посока на движението с хидравлика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</w:tcPr>
          <w:p w:rsidR="00383B57" w:rsidRPr="00B61773" w:rsidRDefault="00383B57" w:rsidP="00957912">
            <w:pPr>
              <w:rPr>
                <w:rFonts w:ascii="Times New Roman CYR" w:hAnsi="Times New Roman CYR"/>
              </w:rPr>
            </w:pPr>
          </w:p>
        </w:tc>
      </w:tr>
      <w:tr w:rsidR="00383B57" w:rsidRPr="00F96A3E" w:rsidTr="00383B57">
        <w:trPr>
          <w:trHeight w:val="312"/>
        </w:trPr>
        <w:tc>
          <w:tcPr>
            <w:tcW w:w="514" w:type="dxa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 w:rsidRPr="00F96A3E">
              <w:rPr>
                <w:color w:val="000000"/>
              </w:rPr>
              <w:t>1</w:t>
            </w:r>
            <w:r>
              <w:rPr>
                <w:color w:val="000000"/>
              </w:rPr>
              <w:t>3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r w:rsidRPr="00F96A3E">
              <w:t>Резервоар за гориво</w:t>
            </w:r>
          </w:p>
        </w:tc>
        <w:tc>
          <w:tcPr>
            <w:tcW w:w="329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r w:rsidRPr="00F96A3E">
              <w:t>Минимум 120 литра / Макси</w:t>
            </w:r>
            <w:r>
              <w:t>м</w:t>
            </w:r>
            <w:r w:rsidRPr="00F96A3E">
              <w:t>ум 150 литра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</w:tcPr>
          <w:p w:rsidR="00383B57" w:rsidRPr="00F96A3E" w:rsidRDefault="00383B57" w:rsidP="00957912"/>
        </w:tc>
      </w:tr>
      <w:tr w:rsidR="00383B57" w:rsidRPr="00F96A3E" w:rsidTr="00383B57">
        <w:trPr>
          <w:trHeight w:val="312"/>
        </w:trPr>
        <w:tc>
          <w:tcPr>
            <w:tcW w:w="514" w:type="dxa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4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r w:rsidRPr="00F96A3E">
              <w:t>Резервоар за AdBlue (за добавъчна екологична съставка)</w:t>
            </w:r>
          </w:p>
        </w:tc>
        <w:tc>
          <w:tcPr>
            <w:tcW w:w="329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r w:rsidRPr="00F96A3E">
              <w:t>Минимум 30 литра / Максимум 45 литра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</w:tcPr>
          <w:p w:rsidR="00383B57" w:rsidRPr="00F96A3E" w:rsidRDefault="00383B57" w:rsidP="00957912"/>
        </w:tc>
      </w:tr>
      <w:tr w:rsidR="00383B57" w:rsidRPr="00CA5A3B" w:rsidTr="00383B57">
        <w:trPr>
          <w:trHeight w:val="312"/>
        </w:trPr>
        <w:tc>
          <w:tcPr>
            <w:tcW w:w="514" w:type="dxa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 w:rsidRPr="00F96A3E">
              <w:rPr>
                <w:color w:val="000000"/>
              </w:rPr>
              <w:t>1</w:t>
            </w:r>
            <w:r>
              <w:rPr>
                <w:color w:val="000000"/>
              </w:rPr>
              <w:t>5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r w:rsidRPr="00F96A3E">
              <w:t xml:space="preserve">Брой места </w:t>
            </w:r>
          </w:p>
        </w:tc>
        <w:tc>
          <w:tcPr>
            <w:tcW w:w="329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r w:rsidRPr="00F96A3E">
              <w:t>1+2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</w:tcPr>
          <w:p w:rsidR="00383B57" w:rsidRPr="00F96A3E" w:rsidRDefault="00383B57" w:rsidP="00957912"/>
        </w:tc>
      </w:tr>
      <w:tr w:rsidR="00383B57" w:rsidRPr="00CA5A3B" w:rsidTr="00383B57">
        <w:trPr>
          <w:trHeight w:val="636"/>
        </w:trPr>
        <w:tc>
          <w:tcPr>
            <w:tcW w:w="51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 w:rsidRPr="00F96A3E">
              <w:rPr>
                <w:color w:val="000000"/>
              </w:rPr>
              <w:t>1</w:t>
            </w:r>
            <w:r>
              <w:rPr>
                <w:color w:val="000000"/>
              </w:rPr>
              <w:t>6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r>
              <w:t>Хидравлична система</w:t>
            </w:r>
          </w:p>
        </w:tc>
        <w:tc>
          <w:tcPr>
            <w:tcW w:w="329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r>
              <w:t>Ч</w:t>
            </w:r>
            <w:r w:rsidRPr="00F96A3E">
              <w:t>рез ПТО на скоростната кутия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383B57" w:rsidRDefault="00383B57" w:rsidP="00957912"/>
        </w:tc>
      </w:tr>
      <w:tr w:rsidR="00383B57" w:rsidRPr="00B61773" w:rsidTr="00383B57">
        <w:trPr>
          <w:trHeight w:val="636"/>
        </w:trPr>
        <w:tc>
          <w:tcPr>
            <w:tcW w:w="51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B61773" w:rsidRDefault="00383B57" w:rsidP="0095791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7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B61773" w:rsidRDefault="00383B57" w:rsidP="00957912">
            <w:r w:rsidRPr="00B61773">
              <w:rPr>
                <w:rFonts w:ascii="Times New Roman CYR" w:hAnsi="Times New Roman CYR"/>
                <w:bCs/>
              </w:rPr>
              <w:t>Допълнително оборудване</w:t>
            </w:r>
          </w:p>
        </w:tc>
        <w:tc>
          <w:tcPr>
            <w:tcW w:w="329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B61773" w:rsidRDefault="00383B57" w:rsidP="00957912">
            <w:r w:rsidRPr="00B61773">
              <w:rPr>
                <w:rFonts w:ascii="Times New Roman CYR" w:hAnsi="Times New Roman CYR"/>
              </w:rPr>
              <w:t xml:space="preserve">Пожарогасител, </w:t>
            </w:r>
            <w:proofErr w:type="spellStart"/>
            <w:r w:rsidRPr="00B61773">
              <w:rPr>
                <w:rFonts w:ascii="Times New Roman CYR" w:hAnsi="Times New Roman CYR"/>
              </w:rPr>
              <w:t>аптечка</w:t>
            </w:r>
            <w:proofErr w:type="spellEnd"/>
            <w:r w:rsidRPr="00B61773">
              <w:rPr>
                <w:rFonts w:ascii="Times New Roman CYR" w:hAnsi="Times New Roman CYR"/>
              </w:rPr>
              <w:t xml:space="preserve">, </w:t>
            </w:r>
            <w:proofErr w:type="spellStart"/>
            <w:r w:rsidRPr="00B61773">
              <w:rPr>
                <w:rFonts w:ascii="Times New Roman CYR" w:hAnsi="Times New Roman CYR"/>
              </w:rPr>
              <w:t>светлоотразителна</w:t>
            </w:r>
            <w:proofErr w:type="spellEnd"/>
            <w:r w:rsidRPr="00B61773">
              <w:rPr>
                <w:rFonts w:ascii="Times New Roman CYR" w:hAnsi="Times New Roman CYR"/>
              </w:rPr>
              <w:t xml:space="preserve"> жилетка, триъгълник</w:t>
            </w:r>
            <w:r>
              <w:rPr>
                <w:rFonts w:ascii="Times New Roman CYR" w:hAnsi="Times New Roman CYR"/>
              </w:rPr>
              <w:t>, крик</w:t>
            </w:r>
            <w:r w:rsidRPr="00B61773">
              <w:rPr>
                <w:rFonts w:ascii="Times New Roman CYR" w:hAnsi="Times New Roman CYR"/>
              </w:rPr>
              <w:t>.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383B57" w:rsidRPr="00B61773" w:rsidRDefault="00383B57" w:rsidP="00957912">
            <w:pPr>
              <w:rPr>
                <w:rFonts w:ascii="Times New Roman CYR" w:hAnsi="Times New Roman CYR"/>
              </w:rPr>
            </w:pPr>
          </w:p>
        </w:tc>
      </w:tr>
      <w:tr w:rsidR="00383B57" w:rsidRPr="00F96A3E" w:rsidTr="00383B57">
        <w:trPr>
          <w:trHeight w:val="324"/>
        </w:trPr>
        <w:tc>
          <w:tcPr>
            <w:tcW w:w="7076" w:type="dxa"/>
            <w:gridSpan w:val="3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rPr>
                <w:b/>
                <w:bCs/>
                <w:color w:val="000000"/>
              </w:rPr>
            </w:pPr>
            <w:r w:rsidRPr="00F96A3E">
              <w:rPr>
                <w:b/>
                <w:bCs/>
                <w:color w:val="000000"/>
              </w:rPr>
              <w:t>II. ИЗИСКВАНИЯ КЪМ НАДСТРОЙКАТА:</w:t>
            </w:r>
          </w:p>
        </w:tc>
        <w:tc>
          <w:tcPr>
            <w:tcW w:w="392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383B57" w:rsidRPr="00F96A3E" w:rsidRDefault="00383B57" w:rsidP="00957912">
            <w:pPr>
              <w:rPr>
                <w:b/>
                <w:bCs/>
                <w:color w:val="000000"/>
              </w:rPr>
            </w:pPr>
          </w:p>
        </w:tc>
      </w:tr>
      <w:tr w:rsidR="00383B57" w:rsidRPr="00F96A3E" w:rsidTr="00383B57">
        <w:trPr>
          <w:trHeight w:val="510"/>
        </w:trPr>
        <w:tc>
          <w:tcPr>
            <w:tcW w:w="514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 w:rsidRPr="00F96A3E">
              <w:rPr>
                <w:color w:val="000000"/>
              </w:rPr>
              <w:t> </w:t>
            </w:r>
          </w:p>
        </w:tc>
        <w:tc>
          <w:tcPr>
            <w:tcW w:w="3264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b/>
                <w:bCs/>
                <w:color w:val="000000"/>
                <w:u w:val="single"/>
              </w:rPr>
            </w:pPr>
            <w:r w:rsidRPr="00F96A3E">
              <w:rPr>
                <w:b/>
                <w:bCs/>
                <w:color w:val="000000"/>
                <w:u w:val="single"/>
              </w:rPr>
              <w:t>Техническа характеристика</w:t>
            </w:r>
          </w:p>
        </w:tc>
        <w:tc>
          <w:tcPr>
            <w:tcW w:w="3298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b/>
                <w:bCs/>
                <w:color w:val="000000"/>
                <w:u w:val="single"/>
              </w:rPr>
            </w:pPr>
            <w:r w:rsidRPr="00F96A3E">
              <w:rPr>
                <w:b/>
                <w:bCs/>
                <w:color w:val="000000"/>
                <w:u w:val="single"/>
              </w:rPr>
              <w:t>Изисквана стойност</w:t>
            </w:r>
          </w:p>
        </w:tc>
        <w:tc>
          <w:tcPr>
            <w:tcW w:w="3920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83B57" w:rsidRPr="00F96A3E" w:rsidRDefault="00383B57" w:rsidP="00957912">
            <w:pPr>
              <w:jc w:val="center"/>
              <w:rPr>
                <w:b/>
                <w:bCs/>
                <w:color w:val="000000"/>
                <w:u w:val="single"/>
              </w:rPr>
            </w:pPr>
          </w:p>
        </w:tc>
      </w:tr>
      <w:tr w:rsidR="00383B57" w:rsidRPr="00CA5A3B" w:rsidTr="00383B57">
        <w:trPr>
          <w:trHeight w:val="312"/>
        </w:trPr>
        <w:tc>
          <w:tcPr>
            <w:tcW w:w="514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 w:rsidRPr="00F96A3E">
              <w:rPr>
                <w:color w:val="000000"/>
              </w:rPr>
              <w:t>1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rPr>
                <w:color w:val="000000"/>
              </w:rPr>
            </w:pPr>
            <w:r w:rsidRPr="00F96A3E">
              <w:rPr>
                <w:color w:val="000000"/>
              </w:rPr>
              <w:t>Тип</w:t>
            </w:r>
            <w:r>
              <w:rPr>
                <w:color w:val="000000"/>
              </w:rPr>
              <w:t xml:space="preserve"> – </w:t>
            </w:r>
            <w:proofErr w:type="spellStart"/>
            <w:r>
              <w:rPr>
                <w:color w:val="000000"/>
              </w:rPr>
              <w:t>самосвална</w:t>
            </w:r>
            <w:proofErr w:type="spellEnd"/>
            <w:r>
              <w:rPr>
                <w:color w:val="000000"/>
              </w:rPr>
              <w:t xml:space="preserve"> уредба</w:t>
            </w:r>
          </w:p>
        </w:tc>
        <w:tc>
          <w:tcPr>
            <w:tcW w:w="32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 w:rsidRPr="00F96A3E">
              <w:rPr>
                <w:color w:val="000000"/>
              </w:rPr>
              <w:t>с обем мин 16 куб.м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</w:p>
        </w:tc>
      </w:tr>
      <w:tr w:rsidR="00383B57" w:rsidRPr="00F96A3E" w:rsidTr="00383B57">
        <w:trPr>
          <w:trHeight w:val="312"/>
        </w:trPr>
        <w:tc>
          <w:tcPr>
            <w:tcW w:w="514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 w:rsidRPr="00F96A3E">
              <w:rPr>
                <w:color w:val="000000"/>
              </w:rPr>
              <w:t>2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rPr>
                <w:color w:val="000000"/>
              </w:rPr>
            </w:pPr>
            <w:r>
              <w:rPr>
                <w:color w:val="000000"/>
              </w:rPr>
              <w:t>Т</w:t>
            </w:r>
            <w:r w:rsidRPr="00F96A3E">
              <w:rPr>
                <w:color w:val="000000"/>
              </w:rPr>
              <w:t>ип разтоварване</w:t>
            </w:r>
          </w:p>
        </w:tc>
        <w:tc>
          <w:tcPr>
            <w:tcW w:w="32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 w:rsidRPr="00F96A3E">
              <w:rPr>
                <w:color w:val="000000"/>
              </w:rPr>
              <w:t>тристранно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</w:p>
        </w:tc>
      </w:tr>
      <w:tr w:rsidR="00383B57" w:rsidRPr="00CA5A3B" w:rsidTr="00383B57">
        <w:trPr>
          <w:trHeight w:val="624"/>
        </w:trPr>
        <w:tc>
          <w:tcPr>
            <w:tcW w:w="514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 w:rsidRPr="00F96A3E">
              <w:rPr>
                <w:color w:val="000000"/>
              </w:rPr>
              <w:t>3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rPr>
                <w:color w:val="000000"/>
              </w:rPr>
            </w:pPr>
            <w:r>
              <w:rPr>
                <w:color w:val="000000"/>
              </w:rPr>
              <w:t>К</w:t>
            </w:r>
            <w:r w:rsidRPr="00F96A3E">
              <w:rPr>
                <w:color w:val="000000"/>
              </w:rPr>
              <w:t xml:space="preserve">апаци - стоманени, </w:t>
            </w:r>
            <w:proofErr w:type="spellStart"/>
            <w:r w:rsidRPr="00F96A3E">
              <w:rPr>
                <w:color w:val="000000"/>
              </w:rPr>
              <w:t>надградени</w:t>
            </w:r>
            <w:proofErr w:type="spellEnd"/>
            <w:r w:rsidRPr="00F96A3E">
              <w:rPr>
                <w:color w:val="000000"/>
              </w:rPr>
              <w:t xml:space="preserve"> със стоманена мрежа</w:t>
            </w:r>
          </w:p>
        </w:tc>
        <w:tc>
          <w:tcPr>
            <w:tcW w:w="32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 w:rsidRPr="00F96A3E">
              <w:rPr>
                <w:color w:val="000000"/>
              </w:rPr>
              <w:t>с височина мин. 600 мм на стоманените капаци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</w:p>
        </w:tc>
      </w:tr>
      <w:tr w:rsidR="00383B57" w:rsidRPr="00F96A3E" w:rsidTr="00383B57">
        <w:trPr>
          <w:trHeight w:val="324"/>
        </w:trPr>
        <w:tc>
          <w:tcPr>
            <w:tcW w:w="514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rPr>
                <w:color w:val="000000"/>
              </w:rPr>
            </w:pPr>
            <w:r>
              <w:rPr>
                <w:color w:val="000000"/>
              </w:rPr>
              <w:t>П</w:t>
            </w:r>
            <w:r w:rsidRPr="00F96A3E">
              <w:rPr>
                <w:color w:val="000000"/>
              </w:rPr>
              <w:t>олезен товар на самосвала в готовност за движение</w:t>
            </w:r>
          </w:p>
        </w:tc>
        <w:tc>
          <w:tcPr>
            <w:tcW w:w="3298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 w:rsidRPr="00F96A3E">
              <w:rPr>
                <w:color w:val="000000"/>
              </w:rPr>
              <w:t>минимум 6300 кг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</w:p>
        </w:tc>
      </w:tr>
      <w:tr w:rsidR="00383B57" w:rsidRPr="00F96A3E" w:rsidTr="00383B57">
        <w:trPr>
          <w:trHeight w:val="312"/>
        </w:trPr>
        <w:tc>
          <w:tcPr>
            <w:tcW w:w="5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</w:pPr>
          </w:p>
        </w:tc>
        <w:tc>
          <w:tcPr>
            <w:tcW w:w="3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83B57" w:rsidRPr="00F96A3E" w:rsidRDefault="00383B57" w:rsidP="00957912"/>
        </w:tc>
        <w:tc>
          <w:tcPr>
            <w:tcW w:w="3920" w:type="dxa"/>
            <w:tcBorders>
              <w:top w:val="nil"/>
              <w:left w:val="nil"/>
              <w:bottom w:val="nil"/>
              <w:right w:val="nil"/>
            </w:tcBorders>
          </w:tcPr>
          <w:p w:rsidR="00383B57" w:rsidRPr="00F96A3E" w:rsidRDefault="00383B57" w:rsidP="00957912"/>
        </w:tc>
      </w:tr>
      <w:tr w:rsidR="00383B57" w:rsidRPr="00F96A3E" w:rsidTr="00383B57">
        <w:trPr>
          <w:trHeight w:val="324"/>
        </w:trPr>
        <w:tc>
          <w:tcPr>
            <w:tcW w:w="7076" w:type="dxa"/>
            <w:gridSpan w:val="3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rPr>
                <w:b/>
                <w:bCs/>
                <w:color w:val="000000"/>
              </w:rPr>
            </w:pPr>
            <w:r w:rsidRPr="00F96A3E">
              <w:rPr>
                <w:b/>
                <w:bCs/>
                <w:color w:val="000000"/>
              </w:rPr>
              <w:t xml:space="preserve">III. ИЗИСКВАНИЯ КЪМ ХИДРАВЛИЧНИЯ КРАН с кофа:                                                                                    </w:t>
            </w:r>
          </w:p>
        </w:tc>
        <w:tc>
          <w:tcPr>
            <w:tcW w:w="392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:rsidR="00383B57" w:rsidRPr="00F96A3E" w:rsidRDefault="00383B57" w:rsidP="00957912">
            <w:pPr>
              <w:rPr>
                <w:b/>
                <w:bCs/>
                <w:color w:val="000000"/>
              </w:rPr>
            </w:pPr>
          </w:p>
        </w:tc>
      </w:tr>
      <w:tr w:rsidR="00383B57" w:rsidRPr="00F96A3E" w:rsidTr="00383B57">
        <w:trPr>
          <w:trHeight w:val="645"/>
        </w:trPr>
        <w:tc>
          <w:tcPr>
            <w:tcW w:w="514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 w:rsidRPr="00F96A3E">
              <w:rPr>
                <w:color w:val="000000"/>
              </w:rPr>
              <w:t> </w:t>
            </w:r>
          </w:p>
        </w:tc>
        <w:tc>
          <w:tcPr>
            <w:tcW w:w="3264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b/>
                <w:bCs/>
                <w:color w:val="000000"/>
                <w:u w:val="single"/>
              </w:rPr>
            </w:pPr>
            <w:r w:rsidRPr="00F96A3E">
              <w:rPr>
                <w:b/>
                <w:bCs/>
                <w:color w:val="000000"/>
                <w:u w:val="single"/>
              </w:rPr>
              <w:t>Техническа характеристика</w:t>
            </w:r>
          </w:p>
        </w:tc>
        <w:tc>
          <w:tcPr>
            <w:tcW w:w="3298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b/>
                <w:bCs/>
                <w:color w:val="000000"/>
                <w:u w:val="single"/>
              </w:rPr>
            </w:pPr>
            <w:r w:rsidRPr="00F96A3E">
              <w:rPr>
                <w:b/>
                <w:bCs/>
                <w:color w:val="000000"/>
                <w:u w:val="single"/>
              </w:rPr>
              <w:t>Изисквана стойност</w:t>
            </w:r>
          </w:p>
        </w:tc>
        <w:tc>
          <w:tcPr>
            <w:tcW w:w="3920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83B57" w:rsidRPr="00F96A3E" w:rsidRDefault="00383B57" w:rsidP="00957912">
            <w:pPr>
              <w:jc w:val="center"/>
              <w:rPr>
                <w:b/>
                <w:bCs/>
                <w:color w:val="000000"/>
                <w:u w:val="single"/>
              </w:rPr>
            </w:pPr>
          </w:p>
        </w:tc>
      </w:tr>
      <w:tr w:rsidR="00383B57" w:rsidRPr="00F96A3E" w:rsidTr="00383B57">
        <w:trPr>
          <w:trHeight w:val="312"/>
        </w:trPr>
        <w:tc>
          <w:tcPr>
            <w:tcW w:w="514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 w:rsidRPr="00F96A3E">
              <w:rPr>
                <w:color w:val="000000"/>
              </w:rPr>
              <w:t>1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rPr>
                <w:color w:val="000000"/>
              </w:rPr>
            </w:pPr>
            <w:r>
              <w:rPr>
                <w:color w:val="000000"/>
              </w:rPr>
              <w:t>М</w:t>
            </w:r>
            <w:r w:rsidRPr="00F96A3E">
              <w:rPr>
                <w:color w:val="000000"/>
              </w:rPr>
              <w:t>онтаж</w:t>
            </w:r>
          </w:p>
        </w:tc>
        <w:tc>
          <w:tcPr>
            <w:tcW w:w="32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 w:rsidRPr="00F96A3E">
              <w:rPr>
                <w:color w:val="000000"/>
              </w:rPr>
              <w:t>зад кабината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</w:p>
        </w:tc>
      </w:tr>
      <w:tr w:rsidR="00383B57" w:rsidRPr="00F96A3E" w:rsidTr="00383B57">
        <w:trPr>
          <w:trHeight w:val="312"/>
        </w:trPr>
        <w:tc>
          <w:tcPr>
            <w:tcW w:w="514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 w:rsidRPr="00F96A3E">
              <w:rPr>
                <w:color w:val="000000"/>
              </w:rPr>
              <w:t>2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rPr>
                <w:color w:val="000000"/>
              </w:rPr>
            </w:pPr>
            <w:r>
              <w:rPr>
                <w:color w:val="000000"/>
              </w:rPr>
              <w:t>Т</w:t>
            </w:r>
            <w:r w:rsidRPr="00F96A3E">
              <w:rPr>
                <w:color w:val="000000"/>
              </w:rPr>
              <w:t>ип - хидравличен</w:t>
            </w:r>
          </w:p>
        </w:tc>
        <w:tc>
          <w:tcPr>
            <w:tcW w:w="32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</w:pPr>
            <w:r w:rsidRPr="00F96A3E">
              <w:t>с максимум 2 удължения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383B57" w:rsidRPr="00F96A3E" w:rsidRDefault="00383B57" w:rsidP="00957912">
            <w:pPr>
              <w:jc w:val="center"/>
            </w:pPr>
          </w:p>
        </w:tc>
      </w:tr>
      <w:tr w:rsidR="00383B57" w:rsidRPr="00F96A3E" w:rsidTr="00383B57">
        <w:trPr>
          <w:trHeight w:val="312"/>
        </w:trPr>
        <w:tc>
          <w:tcPr>
            <w:tcW w:w="514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 w:rsidRPr="00F96A3E">
              <w:rPr>
                <w:color w:val="000000"/>
              </w:rPr>
              <w:t>3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rPr>
                <w:color w:val="000000"/>
              </w:rPr>
            </w:pPr>
            <w:r>
              <w:rPr>
                <w:color w:val="000000"/>
              </w:rPr>
              <w:t>М</w:t>
            </w:r>
            <w:r w:rsidRPr="00F96A3E">
              <w:rPr>
                <w:color w:val="000000"/>
              </w:rPr>
              <w:t>аксимален обсег</w:t>
            </w:r>
          </w:p>
        </w:tc>
        <w:tc>
          <w:tcPr>
            <w:tcW w:w="32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</w:pPr>
            <w:r w:rsidRPr="00F96A3E">
              <w:t>&gt; 6250 мм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383B57" w:rsidRPr="00F96A3E" w:rsidRDefault="00383B57" w:rsidP="00957912">
            <w:pPr>
              <w:jc w:val="center"/>
            </w:pPr>
          </w:p>
        </w:tc>
      </w:tr>
      <w:tr w:rsidR="00383B57" w:rsidRPr="00CA5A3B" w:rsidTr="00383B57">
        <w:trPr>
          <w:trHeight w:val="312"/>
        </w:trPr>
        <w:tc>
          <w:tcPr>
            <w:tcW w:w="514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 w:rsidRPr="00F96A3E">
              <w:rPr>
                <w:color w:val="000000"/>
              </w:rPr>
              <w:t>4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rPr>
                <w:color w:val="000000"/>
              </w:rPr>
            </w:pPr>
            <w:r>
              <w:rPr>
                <w:color w:val="000000"/>
              </w:rPr>
              <w:t>Т</w:t>
            </w:r>
            <w:r w:rsidRPr="00F96A3E">
              <w:rPr>
                <w:color w:val="000000"/>
              </w:rPr>
              <w:t>овароподемност</w:t>
            </w:r>
          </w:p>
        </w:tc>
        <w:tc>
          <w:tcPr>
            <w:tcW w:w="32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</w:pPr>
            <w:r w:rsidRPr="00F96A3E">
              <w:t>минимум 580 кг при максимален обхват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383B57" w:rsidRPr="00F96A3E" w:rsidRDefault="00383B57" w:rsidP="00957912">
            <w:pPr>
              <w:jc w:val="center"/>
            </w:pPr>
          </w:p>
        </w:tc>
      </w:tr>
      <w:tr w:rsidR="00383B57" w:rsidRPr="00F96A3E" w:rsidTr="00383B57">
        <w:trPr>
          <w:trHeight w:val="312"/>
        </w:trPr>
        <w:tc>
          <w:tcPr>
            <w:tcW w:w="51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rPr>
                <w:color w:val="000000"/>
              </w:rPr>
            </w:pPr>
            <w:r>
              <w:rPr>
                <w:color w:val="000000"/>
              </w:rPr>
              <w:t>Управление</w:t>
            </w:r>
          </w:p>
        </w:tc>
        <w:tc>
          <w:tcPr>
            <w:tcW w:w="32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</w:pPr>
            <w:r>
              <w:t>Табло за управление, монтирано отвън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383B57" w:rsidRDefault="00383B57" w:rsidP="00957912">
            <w:pPr>
              <w:jc w:val="center"/>
            </w:pPr>
          </w:p>
        </w:tc>
      </w:tr>
      <w:tr w:rsidR="00383B57" w:rsidRPr="00F96A3E" w:rsidTr="00383B57">
        <w:trPr>
          <w:trHeight w:val="312"/>
        </w:trPr>
        <w:tc>
          <w:tcPr>
            <w:tcW w:w="51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rPr>
                <w:color w:val="000000"/>
              </w:rPr>
            </w:pPr>
            <w:r>
              <w:rPr>
                <w:color w:val="000000"/>
              </w:rPr>
              <w:t>К</w:t>
            </w:r>
            <w:r w:rsidRPr="00F96A3E">
              <w:rPr>
                <w:color w:val="000000"/>
              </w:rPr>
              <w:t xml:space="preserve">офа с </w:t>
            </w:r>
            <w:proofErr w:type="spellStart"/>
            <w:r w:rsidRPr="00F96A3E">
              <w:rPr>
                <w:color w:val="000000"/>
              </w:rPr>
              <w:t>ротатор</w:t>
            </w:r>
            <w:proofErr w:type="spellEnd"/>
          </w:p>
        </w:tc>
        <w:tc>
          <w:tcPr>
            <w:tcW w:w="32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</w:pPr>
            <w:r w:rsidRPr="00F96A3E">
              <w:t>Да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383B57" w:rsidRPr="00F96A3E" w:rsidRDefault="00383B57" w:rsidP="00957912">
            <w:pPr>
              <w:jc w:val="center"/>
            </w:pPr>
          </w:p>
        </w:tc>
      </w:tr>
      <w:tr w:rsidR="00383B57" w:rsidRPr="00F96A3E" w:rsidTr="00383B57">
        <w:trPr>
          <w:trHeight w:val="312"/>
        </w:trPr>
        <w:tc>
          <w:tcPr>
            <w:tcW w:w="514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  <w:r w:rsidRPr="00F96A3E">
              <w:rPr>
                <w:color w:val="000000"/>
              </w:rPr>
              <w:t>.1.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rPr>
                <w:color w:val="000000"/>
              </w:rPr>
            </w:pPr>
            <w:r w:rsidRPr="00F96A3E">
              <w:rPr>
                <w:color w:val="000000"/>
              </w:rPr>
              <w:t>с обем</w:t>
            </w:r>
          </w:p>
        </w:tc>
        <w:tc>
          <w:tcPr>
            <w:tcW w:w="32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</w:pPr>
            <w:r w:rsidRPr="00F96A3E">
              <w:t>мин. 150 литра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383B57" w:rsidRPr="00F96A3E" w:rsidRDefault="00383B57" w:rsidP="00957912">
            <w:pPr>
              <w:jc w:val="center"/>
            </w:pPr>
          </w:p>
        </w:tc>
      </w:tr>
      <w:tr w:rsidR="00383B57" w:rsidRPr="00F96A3E" w:rsidTr="00383B57">
        <w:trPr>
          <w:trHeight w:val="312"/>
        </w:trPr>
        <w:tc>
          <w:tcPr>
            <w:tcW w:w="514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  <w:r w:rsidRPr="00F96A3E">
              <w:rPr>
                <w:color w:val="000000"/>
              </w:rPr>
              <w:t>.2.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rPr>
                <w:color w:val="000000"/>
              </w:rPr>
            </w:pPr>
            <w:proofErr w:type="spellStart"/>
            <w:r w:rsidRPr="00F96A3E">
              <w:rPr>
                <w:color w:val="000000"/>
              </w:rPr>
              <w:t>товароносимост</w:t>
            </w:r>
            <w:proofErr w:type="spellEnd"/>
          </w:p>
        </w:tc>
        <w:tc>
          <w:tcPr>
            <w:tcW w:w="32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</w:pPr>
            <w:r w:rsidRPr="00F96A3E">
              <w:t>мин. 350 кг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383B57" w:rsidRPr="00F96A3E" w:rsidRDefault="00383B57" w:rsidP="00957912">
            <w:pPr>
              <w:jc w:val="center"/>
            </w:pPr>
          </w:p>
        </w:tc>
      </w:tr>
      <w:tr w:rsidR="00383B57" w:rsidRPr="00F96A3E" w:rsidTr="00383B57">
        <w:trPr>
          <w:trHeight w:val="324"/>
        </w:trPr>
        <w:tc>
          <w:tcPr>
            <w:tcW w:w="514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  <w:r w:rsidRPr="00F96A3E">
              <w:rPr>
                <w:color w:val="000000"/>
              </w:rPr>
              <w:t>.3.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rPr>
                <w:color w:val="000000"/>
              </w:rPr>
            </w:pPr>
            <w:r w:rsidRPr="00F96A3E">
              <w:rPr>
                <w:color w:val="000000"/>
              </w:rPr>
              <w:t xml:space="preserve">работно налягане </w:t>
            </w:r>
          </w:p>
        </w:tc>
        <w:tc>
          <w:tcPr>
            <w:tcW w:w="3298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B57" w:rsidRPr="00F96A3E" w:rsidRDefault="00383B57" w:rsidP="00957912">
            <w:pPr>
              <w:jc w:val="center"/>
            </w:pPr>
            <w:r w:rsidRPr="00F96A3E">
              <w:t>200 бара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</w:tcPr>
          <w:p w:rsidR="00383B57" w:rsidRPr="00F96A3E" w:rsidRDefault="00383B57" w:rsidP="00957912">
            <w:pPr>
              <w:jc w:val="center"/>
            </w:pPr>
          </w:p>
        </w:tc>
      </w:tr>
    </w:tbl>
    <w:p w:rsidR="00383B57" w:rsidRPr="00383B57" w:rsidRDefault="00383B57" w:rsidP="000A257E">
      <w:pPr>
        <w:jc w:val="both"/>
        <w:rPr>
          <w:sz w:val="22"/>
          <w:szCs w:val="22"/>
        </w:rPr>
      </w:pPr>
    </w:p>
    <w:p w:rsidR="000A257E" w:rsidRDefault="000A257E" w:rsidP="00AB6F89">
      <w:pPr>
        <w:jc w:val="both"/>
        <w:rPr>
          <w:sz w:val="22"/>
          <w:szCs w:val="22"/>
        </w:rPr>
      </w:pPr>
    </w:p>
    <w:p w:rsidR="00383B57" w:rsidRPr="00692D37" w:rsidRDefault="00383B57" w:rsidP="00AB6F89">
      <w:pPr>
        <w:jc w:val="both"/>
        <w:rPr>
          <w:sz w:val="22"/>
          <w:szCs w:val="22"/>
        </w:rPr>
      </w:pPr>
    </w:p>
    <w:p w:rsidR="003D2EA2" w:rsidRPr="001B6420" w:rsidRDefault="003D2EA2" w:rsidP="003D2EA2">
      <w:pPr>
        <w:pStyle w:val="ListParagraph"/>
        <w:numPr>
          <w:ilvl w:val="0"/>
          <w:numId w:val="2"/>
        </w:numPr>
        <w:suppressAutoHyphens/>
        <w:jc w:val="both"/>
        <w:rPr>
          <w:rFonts w:eastAsia="MS Mincho"/>
          <w:color w:val="000000" w:themeColor="text1"/>
          <w:sz w:val="22"/>
          <w:szCs w:val="22"/>
        </w:rPr>
      </w:pPr>
      <w:r w:rsidRPr="001B6420">
        <w:rPr>
          <w:sz w:val="22"/>
          <w:szCs w:val="22"/>
        </w:rPr>
        <w:t xml:space="preserve">Предлагаме срок на доставка за Втора обособена позиция </w:t>
      </w:r>
      <w:r w:rsidRPr="001B6420">
        <w:rPr>
          <w:sz w:val="22"/>
          <w:szCs w:val="22"/>
          <w:lang w:val="en-US"/>
        </w:rPr>
        <w:t>………………………….</w:t>
      </w:r>
      <w:r w:rsidRPr="001B6420">
        <w:rPr>
          <w:sz w:val="22"/>
          <w:szCs w:val="22"/>
        </w:rPr>
        <w:t xml:space="preserve"> </w:t>
      </w:r>
      <w:r w:rsidRPr="001B6420">
        <w:rPr>
          <w:color w:val="000000" w:themeColor="text1"/>
          <w:sz w:val="22"/>
          <w:szCs w:val="22"/>
        </w:rPr>
        <w:t>календарни дни</w:t>
      </w:r>
      <w:r w:rsidRPr="001B6420">
        <w:rPr>
          <w:sz w:val="22"/>
          <w:szCs w:val="22"/>
        </w:rPr>
        <w:t xml:space="preserve">, </w:t>
      </w:r>
      <w:r w:rsidRPr="001B6420">
        <w:rPr>
          <w:rFonts w:eastAsiaTheme="minorHAnsi"/>
          <w:sz w:val="22"/>
          <w:szCs w:val="22"/>
        </w:rPr>
        <w:t>след датата на сключване на договора</w:t>
      </w:r>
      <w:r w:rsidRPr="001B6420">
        <w:rPr>
          <w:sz w:val="22"/>
          <w:szCs w:val="22"/>
        </w:rPr>
        <w:t>.</w:t>
      </w:r>
    </w:p>
    <w:p w:rsidR="003D2EA2" w:rsidRPr="001B6420" w:rsidRDefault="003D2EA2" w:rsidP="003D2EA2">
      <w:pPr>
        <w:pStyle w:val="ListParagraph"/>
        <w:numPr>
          <w:ilvl w:val="0"/>
          <w:numId w:val="2"/>
        </w:numPr>
        <w:overflowPunct w:val="0"/>
        <w:autoSpaceDE w:val="0"/>
        <w:autoSpaceDN w:val="0"/>
        <w:adjustRightInd w:val="0"/>
        <w:jc w:val="both"/>
        <w:textAlignment w:val="baseline"/>
        <w:rPr>
          <w:sz w:val="22"/>
          <w:szCs w:val="22"/>
        </w:rPr>
      </w:pPr>
      <w:r w:rsidRPr="001B6420">
        <w:rPr>
          <w:sz w:val="22"/>
          <w:szCs w:val="22"/>
        </w:rPr>
        <w:t xml:space="preserve">Съгласни сме срока за обучение да е </w:t>
      </w:r>
      <w:r w:rsidRPr="001B6420">
        <w:rPr>
          <w:rFonts w:eastAsiaTheme="minorHAnsi"/>
          <w:sz w:val="22"/>
          <w:szCs w:val="22"/>
        </w:rPr>
        <w:t>10 календарни дни след доставка и приемане на автомобила;</w:t>
      </w:r>
    </w:p>
    <w:p w:rsidR="00867DD6" w:rsidRPr="00692D37" w:rsidRDefault="00867DD6" w:rsidP="003D2EA2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692D37">
        <w:rPr>
          <w:sz w:val="22"/>
          <w:szCs w:val="22"/>
        </w:rPr>
        <w:t xml:space="preserve">За изпълнение предмета на поръчката прилагаме: </w:t>
      </w:r>
    </w:p>
    <w:p w:rsidR="00867DD6" w:rsidRPr="00692D37" w:rsidRDefault="00867DD6" w:rsidP="00A10FDC">
      <w:pPr>
        <w:pStyle w:val="ListParagraph"/>
        <w:jc w:val="both"/>
        <w:rPr>
          <w:sz w:val="22"/>
          <w:szCs w:val="22"/>
        </w:rPr>
      </w:pPr>
      <w:r w:rsidRPr="00692D37">
        <w:rPr>
          <w:sz w:val="22"/>
          <w:szCs w:val="22"/>
        </w:rPr>
        <w:t xml:space="preserve"> документ за упълномощаване, когато лицето, което подава офертата, не е законният представител на участника – оригинал или нотариално заверено копие;</w:t>
      </w:r>
      <w:r w:rsidRPr="00692D37">
        <w:rPr>
          <w:sz w:val="22"/>
          <w:szCs w:val="22"/>
        </w:rPr>
        <w:tab/>
      </w:r>
    </w:p>
    <w:p w:rsidR="007501CD" w:rsidRPr="00692D37" w:rsidRDefault="00867DD6" w:rsidP="003D2EA2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692D37">
        <w:rPr>
          <w:sz w:val="22"/>
          <w:szCs w:val="22"/>
        </w:rPr>
        <w:t>В случай, че бъдем избрани за изпълнител на обществената поръчка, се задължаваме при подписване на договора да представим актуални документи, удостоверяващи липсата на основания за отстраняване на процедурата. Документите се представят и за подизпълнителите и трети лица, ако има такива.</w:t>
      </w:r>
    </w:p>
    <w:p w:rsidR="007C18E3" w:rsidRPr="00692D37" w:rsidRDefault="007C18E3" w:rsidP="007C18E3">
      <w:pPr>
        <w:pStyle w:val="ListParagraph"/>
        <w:jc w:val="both"/>
        <w:rPr>
          <w:sz w:val="22"/>
          <w:szCs w:val="22"/>
        </w:rPr>
      </w:pPr>
    </w:p>
    <w:p w:rsidR="00DE01C8" w:rsidRPr="001B6420" w:rsidRDefault="00CA44EE" w:rsidP="00867DD6">
      <w:pPr>
        <w:pStyle w:val="ListParagraph"/>
        <w:numPr>
          <w:ilvl w:val="0"/>
          <w:numId w:val="2"/>
        </w:numPr>
        <w:shd w:val="clear" w:color="auto" w:fill="FFFFFF"/>
        <w:tabs>
          <w:tab w:val="left" w:pos="720"/>
        </w:tabs>
        <w:spacing w:line="276" w:lineRule="auto"/>
        <w:jc w:val="both"/>
        <w:rPr>
          <w:b/>
          <w:sz w:val="22"/>
          <w:szCs w:val="22"/>
        </w:rPr>
      </w:pPr>
      <w:r w:rsidRPr="001B6420">
        <w:rPr>
          <w:sz w:val="22"/>
          <w:szCs w:val="22"/>
        </w:rPr>
        <w:t>Прилагаме следните документи:...</w:t>
      </w:r>
      <w:r w:rsidRPr="00692D37">
        <w:rPr>
          <w:b/>
          <w:sz w:val="22"/>
          <w:szCs w:val="22"/>
        </w:rPr>
        <w:t>..........</w:t>
      </w:r>
    </w:p>
    <w:p w:rsidR="00DE01C8" w:rsidRDefault="00DE01C8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</w:rPr>
      </w:pPr>
    </w:p>
    <w:p w:rsidR="00E40589" w:rsidRPr="00E40589" w:rsidRDefault="00E40589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</w:rPr>
      </w:pPr>
    </w:p>
    <w:p w:rsidR="00867DD6" w:rsidRPr="00692D37" w:rsidRDefault="00867DD6" w:rsidP="00867DD6">
      <w:pPr>
        <w:shd w:val="clear" w:color="auto" w:fill="FFFFFF"/>
        <w:spacing w:line="276" w:lineRule="auto"/>
        <w:jc w:val="both"/>
        <w:rPr>
          <w:b/>
          <w:sz w:val="22"/>
          <w:szCs w:val="22"/>
        </w:rPr>
      </w:pPr>
      <w:r w:rsidRPr="00692D37">
        <w:rPr>
          <w:b/>
          <w:sz w:val="22"/>
          <w:szCs w:val="22"/>
        </w:rPr>
        <w:t>Дата: ..............................                                      ПОДПИС И ПЕЧАТ: ................................</w:t>
      </w:r>
    </w:p>
    <w:p w:rsidR="00867DD6" w:rsidRPr="00692D37" w:rsidRDefault="00867DD6" w:rsidP="00867DD6">
      <w:pPr>
        <w:shd w:val="clear" w:color="auto" w:fill="FFFFFF"/>
        <w:spacing w:line="276" w:lineRule="auto"/>
        <w:ind w:right="70" w:firstLine="709"/>
        <w:jc w:val="both"/>
        <w:rPr>
          <w:sz w:val="22"/>
          <w:szCs w:val="22"/>
        </w:rPr>
      </w:pPr>
      <w:r w:rsidRPr="00692D37">
        <w:rPr>
          <w:b/>
          <w:sz w:val="22"/>
          <w:szCs w:val="22"/>
        </w:rPr>
        <w:tab/>
      </w:r>
      <w:r w:rsidRPr="00692D37">
        <w:rPr>
          <w:b/>
          <w:sz w:val="22"/>
          <w:szCs w:val="22"/>
        </w:rPr>
        <w:tab/>
      </w:r>
      <w:r w:rsidRPr="00692D37">
        <w:rPr>
          <w:b/>
          <w:sz w:val="22"/>
          <w:szCs w:val="22"/>
        </w:rPr>
        <w:tab/>
      </w:r>
      <w:r w:rsidRPr="00692D37">
        <w:rPr>
          <w:b/>
          <w:sz w:val="22"/>
          <w:szCs w:val="22"/>
        </w:rPr>
        <w:tab/>
      </w:r>
      <w:r w:rsidRPr="00692D37">
        <w:rPr>
          <w:b/>
          <w:sz w:val="22"/>
          <w:szCs w:val="22"/>
        </w:rPr>
        <w:tab/>
      </w:r>
      <w:r w:rsidRPr="00692D37">
        <w:rPr>
          <w:b/>
          <w:sz w:val="22"/>
          <w:szCs w:val="22"/>
        </w:rPr>
        <w:tab/>
      </w:r>
      <w:r w:rsidRPr="00692D37">
        <w:rPr>
          <w:sz w:val="22"/>
          <w:szCs w:val="22"/>
        </w:rPr>
        <w:t>[</w:t>
      </w:r>
      <w:r w:rsidRPr="00692D37">
        <w:rPr>
          <w:i/>
          <w:iCs/>
          <w:sz w:val="22"/>
          <w:szCs w:val="22"/>
        </w:rPr>
        <w:t>име и фамилия</w:t>
      </w:r>
      <w:r w:rsidRPr="00692D37">
        <w:rPr>
          <w:sz w:val="22"/>
          <w:szCs w:val="22"/>
        </w:rPr>
        <w:t>]</w:t>
      </w:r>
    </w:p>
    <w:p w:rsidR="00F04F70" w:rsidRPr="00692D37" w:rsidRDefault="00867DD6" w:rsidP="001B6420">
      <w:pPr>
        <w:tabs>
          <w:tab w:val="left" w:pos="0"/>
          <w:tab w:val="left" w:pos="4860"/>
        </w:tabs>
        <w:rPr>
          <w:sz w:val="22"/>
          <w:szCs w:val="22"/>
        </w:rPr>
      </w:pPr>
      <w:r w:rsidRPr="00692D37">
        <w:rPr>
          <w:sz w:val="22"/>
          <w:szCs w:val="22"/>
        </w:rPr>
        <w:t xml:space="preserve">                                                                                               [</w:t>
      </w:r>
      <w:r w:rsidRPr="00692D37">
        <w:rPr>
          <w:i/>
          <w:iCs/>
          <w:sz w:val="22"/>
          <w:szCs w:val="22"/>
        </w:rPr>
        <w:t>качество на представляващия участника</w:t>
      </w:r>
    </w:p>
    <w:sectPr w:rsidR="00F04F70" w:rsidRPr="00692D37" w:rsidSect="00DE01C8">
      <w:headerReference w:type="default" r:id="rId8"/>
      <w:footerReference w:type="default" r:id="rId9"/>
      <w:pgSz w:w="12240" w:h="15840"/>
      <w:pgMar w:top="1702" w:right="1008" w:bottom="1843" w:left="1134" w:header="720" w:footer="0" w:gutter="0"/>
      <w:cols w:space="708"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B0C10" w:rsidRDefault="00FB0C10" w:rsidP="00E141E5">
      <w:r>
        <w:separator/>
      </w:r>
    </w:p>
  </w:endnote>
  <w:endnote w:type="continuationSeparator" w:id="1">
    <w:p w:rsidR="00FB0C10" w:rsidRDefault="00FB0C10" w:rsidP="00E141E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4296545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D0246" w:rsidRDefault="000D0246" w:rsidP="00FA482E">
        <w:pPr>
          <w:pStyle w:val="Footer"/>
          <w:jc w:val="both"/>
        </w:pPr>
        <w:r>
          <w:rPr>
            <w:i/>
            <w:iCs/>
            <w:w w:val="105"/>
            <w:sz w:val="15"/>
            <w:szCs w:val="15"/>
          </w:rPr>
          <w:t>“Този документ е създаден в рамките на проект „</w:t>
        </w:r>
        <w:r>
          <w:rPr>
            <w:b/>
            <w:bCs/>
            <w:i/>
            <w:iCs/>
            <w:w w:val="105"/>
            <w:sz w:val="15"/>
            <w:szCs w:val="15"/>
          </w:rPr>
          <w:t xml:space="preserve">Изграждане на </w:t>
        </w:r>
        <w:proofErr w:type="spellStart"/>
        <w:r>
          <w:rPr>
            <w:b/>
            <w:bCs/>
            <w:i/>
            <w:iCs/>
            <w:w w:val="105"/>
            <w:sz w:val="15"/>
            <w:szCs w:val="15"/>
          </w:rPr>
          <w:t>компостираща</w:t>
        </w:r>
        <w:proofErr w:type="spellEnd"/>
        <w:r>
          <w:rPr>
            <w:b/>
            <w:bCs/>
            <w:i/>
            <w:iCs/>
            <w:w w:val="105"/>
            <w:sz w:val="15"/>
            <w:szCs w:val="15"/>
          </w:rPr>
          <w:t xml:space="preserve"> инсталация за </w:t>
        </w:r>
        <w:proofErr w:type="spellStart"/>
        <w:r>
          <w:rPr>
            <w:b/>
            <w:bCs/>
            <w:i/>
            <w:iCs/>
            <w:w w:val="105"/>
            <w:sz w:val="15"/>
            <w:szCs w:val="15"/>
          </w:rPr>
          <w:t>разделносъбрани</w:t>
        </w:r>
        <w:proofErr w:type="spellEnd"/>
        <w:r>
          <w:rPr>
            <w:b/>
            <w:bCs/>
            <w:i/>
            <w:iCs/>
            <w:w w:val="105"/>
            <w:sz w:val="15"/>
            <w:szCs w:val="15"/>
          </w:rPr>
          <w:t xml:space="preserve"> зелени и биоразградимиотпадъци-общинаСвиленград”,Договор№</w:t>
        </w:r>
        <w:r>
          <w:rPr>
            <w:i/>
            <w:iCs/>
            <w:w w:val="105"/>
            <w:sz w:val="15"/>
            <w:szCs w:val="15"/>
          </w:rPr>
          <w:t>BG16M1OP002-2.005-0010,койтосеосъществявасфинансоватаподкрепана Оперативна програма "Околна среда" 2014-2020 г.,</w:t>
        </w:r>
        <w:proofErr w:type="spellStart"/>
        <w:r>
          <w:rPr>
            <w:i/>
            <w:iCs/>
            <w:w w:val="105"/>
            <w:sz w:val="15"/>
            <w:szCs w:val="15"/>
          </w:rPr>
          <w:t>съфинансирана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от </w:t>
        </w:r>
        <w:proofErr w:type="spellStart"/>
        <w:r>
          <w:rPr>
            <w:i/>
            <w:iCs/>
            <w:w w:val="105"/>
            <w:sz w:val="15"/>
            <w:szCs w:val="15"/>
          </w:rPr>
          <w:t>Европейскиясъюз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чрез Европейския фонд за регионално развитие. </w:t>
        </w:r>
        <w:proofErr w:type="spellStart"/>
        <w:r>
          <w:rPr>
            <w:i/>
            <w:iCs/>
            <w:w w:val="105"/>
            <w:sz w:val="15"/>
            <w:szCs w:val="15"/>
          </w:rPr>
          <w:t>Цялатаотговорност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за съдържанието на публикацията се носи от Община Свиленград и при </w:t>
        </w:r>
        <w:proofErr w:type="spellStart"/>
        <w:r>
          <w:rPr>
            <w:i/>
            <w:iCs/>
            <w:w w:val="105"/>
            <w:sz w:val="15"/>
            <w:szCs w:val="15"/>
          </w:rPr>
          <w:t>никаквиобстоятелства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не може да се счита,четозидокументотразяваофициалнотостановищенаЕвропейскиясъюзиУправляващияорган.”</w:t>
        </w:r>
      </w:p>
      <w:p w:rsidR="000D0246" w:rsidRDefault="000D0246">
        <w:pPr>
          <w:pStyle w:val="Footer"/>
          <w:jc w:val="right"/>
        </w:pPr>
      </w:p>
      <w:p w:rsidR="000D0246" w:rsidRDefault="00B473F8">
        <w:pPr>
          <w:pStyle w:val="Footer"/>
          <w:jc w:val="right"/>
        </w:pPr>
        <w:fldSimple w:instr=" PAGE   \* MERGEFORMAT ">
          <w:r w:rsidR="0081460C">
            <w:rPr>
              <w:noProof/>
            </w:rPr>
            <w:t>4</w:t>
          </w:r>
        </w:fldSimple>
      </w:p>
    </w:sdtContent>
  </w:sdt>
  <w:p w:rsidR="000D0246" w:rsidRDefault="000D024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B0C10" w:rsidRDefault="00FB0C10" w:rsidP="00E141E5">
      <w:r>
        <w:separator/>
      </w:r>
    </w:p>
  </w:footnote>
  <w:footnote w:type="continuationSeparator" w:id="1">
    <w:p w:rsidR="00FB0C10" w:rsidRDefault="00FB0C10" w:rsidP="00E141E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D0246" w:rsidRDefault="000D0246" w:rsidP="00E141E5">
    <w:pPr>
      <w:pStyle w:val="BodyText"/>
      <w:kinsoku w:val="0"/>
      <w:overflowPunct w:val="0"/>
      <w:spacing w:line="14" w:lineRule="auto"/>
      <w:rPr>
        <w:sz w:val="20"/>
        <w:szCs w:val="20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469130</wp:posOffset>
          </wp:positionH>
          <wp:positionV relativeFrom="margin">
            <wp:posOffset>-657225</wp:posOffset>
          </wp:positionV>
          <wp:extent cx="1638300" cy="571500"/>
          <wp:effectExtent l="0" t="0" r="0" b="0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3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B473F8" w:rsidRPr="00B473F8">
      <w:rPr>
        <w:noProof/>
      </w:rPr>
      <w:pict>
        <v:group id="Group 1" o:spid="_x0000_s4098" style="position:absolute;margin-left:67.6pt;margin-top:25.7pt;width:152.2pt;height:47.05pt;z-index:-251658240;mso-position-horizontal-relative:page;mso-position-vertical-relative:page" coordorigin="1862,1564" coordsize="3044,9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" o:allowincell="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s4101" type="#_x0000_t75" style="position:absolute;left:1891;top:1565;width:1420;height:26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">
            <v:imagedata r:id="rId2" o:title=""/>
          </v:shape>
          <v:shape id="Picture 3" o:spid="_x0000_s4100" type="#_x0000_t75" style="position:absolute;left:1862;top:1795;width:3040;height:5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">
            <v:imagedata r:id="rId3" o:title=""/>
          </v:shape>
          <v:shape id="Picture 4" o:spid="_x0000_s4099" type="#_x0000_t75" style="position:absolute;left:1891;top:2285;width:1420;height:2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">
            <v:imagedata r:id="rId4" o:title=""/>
          </v:shape>
          <w10:wrap anchorx="page" anchory="page"/>
        </v:group>
      </w:pict>
    </w:r>
    <w:r w:rsidR="00B473F8" w:rsidRPr="00B473F8">
      <w:rPr>
        <w:noProof/>
      </w:rPr>
      <w:pict>
        <v:rect id="Rectangle 5" o:spid="_x0000_s4097" style="position:absolute;margin-left:400.3pt;margin-top:79.2pt;width:129pt;height:46pt;z-index:-251655168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" o:allowincell="f" filled="f" stroked="f">
          <v:textbox inset="0,0,0,0">
            <w:txbxContent>
              <w:p w:rsidR="000D0246" w:rsidRDefault="000D0246" w:rsidP="00E141E5">
                <w:pPr>
                  <w:spacing w:line="920" w:lineRule="atLeast"/>
                </w:pPr>
              </w:p>
              <w:p w:rsidR="000D0246" w:rsidRDefault="000D0246" w:rsidP="00E141E5"/>
            </w:txbxContent>
          </v:textbox>
          <w10:wrap anchorx="page" anchory="page"/>
        </v:rect>
      </w:pict>
    </w:r>
  </w:p>
  <w:p w:rsidR="000D0246" w:rsidRDefault="000D0246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E50BA8"/>
    <w:multiLevelType w:val="hybridMultilevel"/>
    <w:tmpl w:val="B5B8C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320548"/>
    <w:multiLevelType w:val="hybridMultilevel"/>
    <w:tmpl w:val="2E18B0C4"/>
    <w:lvl w:ilvl="0" w:tplc="0402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2">
    <w:nsid w:val="1C4E7FE3"/>
    <w:multiLevelType w:val="hybridMultilevel"/>
    <w:tmpl w:val="E1B0BAF2"/>
    <w:lvl w:ilvl="0" w:tplc="0402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3">
    <w:nsid w:val="3BB556F8"/>
    <w:multiLevelType w:val="hybridMultilevel"/>
    <w:tmpl w:val="8326EFC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F851D8E"/>
    <w:multiLevelType w:val="hybridMultilevel"/>
    <w:tmpl w:val="1D244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2D5093F"/>
    <w:multiLevelType w:val="hybridMultilevel"/>
    <w:tmpl w:val="8CECD8B4"/>
    <w:lvl w:ilvl="0" w:tplc="2F64807C">
      <w:start w:val="1"/>
      <w:numFmt w:val="decimal"/>
      <w:lvlText w:val="%1."/>
      <w:lvlJc w:val="left"/>
      <w:pPr>
        <w:ind w:left="928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93C2AE1"/>
    <w:multiLevelType w:val="hybridMultilevel"/>
    <w:tmpl w:val="8CECD8B4"/>
    <w:lvl w:ilvl="0" w:tplc="2F64807C">
      <w:start w:val="1"/>
      <w:numFmt w:val="decimal"/>
      <w:lvlText w:val="%1."/>
      <w:lvlJc w:val="left"/>
      <w:pPr>
        <w:ind w:left="928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C4C254E"/>
    <w:multiLevelType w:val="hybridMultilevel"/>
    <w:tmpl w:val="8398D118"/>
    <w:lvl w:ilvl="0" w:tplc="0F441B2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F3675AB"/>
    <w:multiLevelType w:val="hybridMultilevel"/>
    <w:tmpl w:val="C422DE60"/>
    <w:lvl w:ilvl="0" w:tplc="870A0F1A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8"/>
  </w:num>
  <w:num w:numId="4">
    <w:abstractNumId w:val="2"/>
  </w:num>
  <w:num w:numId="5">
    <w:abstractNumId w:val="1"/>
  </w:num>
  <w:num w:numId="6">
    <w:abstractNumId w:val="4"/>
  </w:num>
  <w:num w:numId="7">
    <w:abstractNumId w:val="0"/>
  </w:num>
  <w:num w:numId="8">
    <w:abstractNumId w:val="7"/>
  </w:num>
  <w:num w:numId="9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40"/>
  <w:drawingGridVerticalSpacing w:val="381"/>
  <w:displayHorizontalDrawingGridEvery w:val="2"/>
  <w:characterSpacingControl w:val="doNotCompress"/>
  <w:hdrShapeDefaults>
    <o:shapedefaults v:ext="edit" spidmax="4103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O1MDc2Nze0NLcwtTBQ0lEKTi0uzszPAykwrgUAD7fkwCwAAAA="/>
  </w:docVars>
  <w:rsids>
    <w:rsidRoot w:val="00867DD6"/>
    <w:rsid w:val="0003241E"/>
    <w:rsid w:val="00071C01"/>
    <w:rsid w:val="0007722A"/>
    <w:rsid w:val="000A257E"/>
    <w:rsid w:val="000D0246"/>
    <w:rsid w:val="000F74E5"/>
    <w:rsid w:val="00105EF8"/>
    <w:rsid w:val="00137E9D"/>
    <w:rsid w:val="00150769"/>
    <w:rsid w:val="0016024A"/>
    <w:rsid w:val="00162C98"/>
    <w:rsid w:val="00184B0F"/>
    <w:rsid w:val="001B6420"/>
    <w:rsid w:val="001C0BD7"/>
    <w:rsid w:val="001D4C18"/>
    <w:rsid w:val="001D5D56"/>
    <w:rsid w:val="002A640A"/>
    <w:rsid w:val="002D02B6"/>
    <w:rsid w:val="002E268D"/>
    <w:rsid w:val="003175FB"/>
    <w:rsid w:val="003336A2"/>
    <w:rsid w:val="003426DA"/>
    <w:rsid w:val="00382178"/>
    <w:rsid w:val="00383B57"/>
    <w:rsid w:val="003C1D27"/>
    <w:rsid w:val="003D2EA2"/>
    <w:rsid w:val="003E10A5"/>
    <w:rsid w:val="003E4265"/>
    <w:rsid w:val="00403C3A"/>
    <w:rsid w:val="00410FCF"/>
    <w:rsid w:val="004163A4"/>
    <w:rsid w:val="004320C7"/>
    <w:rsid w:val="00450063"/>
    <w:rsid w:val="004748CF"/>
    <w:rsid w:val="00481ED5"/>
    <w:rsid w:val="004E2E92"/>
    <w:rsid w:val="004E507F"/>
    <w:rsid w:val="00541CE7"/>
    <w:rsid w:val="00544C9B"/>
    <w:rsid w:val="005A4A5C"/>
    <w:rsid w:val="005D6570"/>
    <w:rsid w:val="00604445"/>
    <w:rsid w:val="006552BB"/>
    <w:rsid w:val="00660A19"/>
    <w:rsid w:val="0066176D"/>
    <w:rsid w:val="00692D37"/>
    <w:rsid w:val="00694619"/>
    <w:rsid w:val="00697CF6"/>
    <w:rsid w:val="006C1216"/>
    <w:rsid w:val="006E749D"/>
    <w:rsid w:val="00704F86"/>
    <w:rsid w:val="00742E32"/>
    <w:rsid w:val="007501CD"/>
    <w:rsid w:val="00750F67"/>
    <w:rsid w:val="007866E0"/>
    <w:rsid w:val="00793C83"/>
    <w:rsid w:val="007A3527"/>
    <w:rsid w:val="007C18E3"/>
    <w:rsid w:val="007F1342"/>
    <w:rsid w:val="00805D27"/>
    <w:rsid w:val="00810814"/>
    <w:rsid w:val="0081460C"/>
    <w:rsid w:val="008573C0"/>
    <w:rsid w:val="00861F9C"/>
    <w:rsid w:val="00867DD6"/>
    <w:rsid w:val="0087305C"/>
    <w:rsid w:val="00873173"/>
    <w:rsid w:val="00880874"/>
    <w:rsid w:val="00906B69"/>
    <w:rsid w:val="00935DB1"/>
    <w:rsid w:val="009420F0"/>
    <w:rsid w:val="00953F0B"/>
    <w:rsid w:val="009844D9"/>
    <w:rsid w:val="00995BBA"/>
    <w:rsid w:val="009C45B6"/>
    <w:rsid w:val="009E0B7E"/>
    <w:rsid w:val="009E62E3"/>
    <w:rsid w:val="009F36A5"/>
    <w:rsid w:val="009F449F"/>
    <w:rsid w:val="00A10FDC"/>
    <w:rsid w:val="00A11EE5"/>
    <w:rsid w:val="00A20907"/>
    <w:rsid w:val="00A25D14"/>
    <w:rsid w:val="00A53B82"/>
    <w:rsid w:val="00A62FAE"/>
    <w:rsid w:val="00A645CA"/>
    <w:rsid w:val="00AB6F89"/>
    <w:rsid w:val="00AF2D0D"/>
    <w:rsid w:val="00AF37A3"/>
    <w:rsid w:val="00B01405"/>
    <w:rsid w:val="00B33F90"/>
    <w:rsid w:val="00B46114"/>
    <w:rsid w:val="00B473F8"/>
    <w:rsid w:val="00B53C91"/>
    <w:rsid w:val="00B732AD"/>
    <w:rsid w:val="00B84AC3"/>
    <w:rsid w:val="00B95074"/>
    <w:rsid w:val="00BC3B76"/>
    <w:rsid w:val="00BD0527"/>
    <w:rsid w:val="00BD3F3B"/>
    <w:rsid w:val="00BE2D2D"/>
    <w:rsid w:val="00BE3D70"/>
    <w:rsid w:val="00CA44EE"/>
    <w:rsid w:val="00CC6969"/>
    <w:rsid w:val="00D40B37"/>
    <w:rsid w:val="00D5154C"/>
    <w:rsid w:val="00D70C01"/>
    <w:rsid w:val="00D77516"/>
    <w:rsid w:val="00DB2680"/>
    <w:rsid w:val="00DB5F42"/>
    <w:rsid w:val="00DE01C8"/>
    <w:rsid w:val="00E141E5"/>
    <w:rsid w:val="00E26ACA"/>
    <w:rsid w:val="00E36855"/>
    <w:rsid w:val="00E40589"/>
    <w:rsid w:val="00E51025"/>
    <w:rsid w:val="00E71FD9"/>
    <w:rsid w:val="00EA67C9"/>
    <w:rsid w:val="00EC3D77"/>
    <w:rsid w:val="00F03D2D"/>
    <w:rsid w:val="00F04F70"/>
    <w:rsid w:val="00F101DD"/>
    <w:rsid w:val="00F16974"/>
    <w:rsid w:val="00F22CB1"/>
    <w:rsid w:val="00F2339E"/>
    <w:rsid w:val="00F24DED"/>
    <w:rsid w:val="00F40883"/>
    <w:rsid w:val="00F50AD0"/>
    <w:rsid w:val="00F7195D"/>
    <w:rsid w:val="00F8569F"/>
    <w:rsid w:val="00FA482E"/>
    <w:rsid w:val="00FB0C10"/>
    <w:rsid w:val="00FD08B7"/>
    <w:rsid w:val="00FD2C46"/>
    <w:rsid w:val="00FF19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7D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Знак"/>
    <w:basedOn w:val="Normal"/>
    <w:link w:val="BodyTextChar"/>
    <w:uiPriority w:val="99"/>
    <w:rsid w:val="00867DD6"/>
    <w:pPr>
      <w:spacing w:after="120"/>
    </w:pPr>
  </w:style>
  <w:style w:type="character" w:customStyle="1" w:styleId="BodyTextChar">
    <w:name w:val="Body Text Char"/>
    <w:aliases w:val="Знак Char"/>
    <w:basedOn w:val="DefaultParagraphFont"/>
    <w:link w:val="BodyText"/>
    <w:uiPriority w:val="99"/>
    <w:rsid w:val="00867DD6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ListParagraph">
    <w:name w:val="List Paragraph"/>
    <w:aliases w:val="ПАРАГРАФ"/>
    <w:basedOn w:val="Normal"/>
    <w:link w:val="ListParagraphChar"/>
    <w:qFormat/>
    <w:rsid w:val="00AB6F89"/>
    <w:pPr>
      <w:ind w:left="720"/>
      <w:contextualSpacing/>
    </w:pPr>
  </w:style>
  <w:style w:type="character" w:customStyle="1" w:styleId="hw">
    <w:name w:val="hw"/>
    <w:basedOn w:val="DefaultParagraphFont"/>
    <w:rsid w:val="00604445"/>
  </w:style>
  <w:style w:type="table" w:styleId="TableGrid">
    <w:name w:val="Table Grid"/>
    <w:basedOn w:val="TableNormal"/>
    <w:uiPriority w:val="39"/>
    <w:rsid w:val="0060444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141E5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41E5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Footer">
    <w:name w:val="footer"/>
    <w:basedOn w:val="Normal"/>
    <w:link w:val="FooterChar"/>
    <w:uiPriority w:val="99"/>
    <w:unhideWhenUsed/>
    <w:rsid w:val="00E141E5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41E5"/>
    <w:rPr>
      <w:rFonts w:ascii="Times New Roman" w:eastAsia="Times New Roman" w:hAnsi="Times New Roman" w:cs="Times New Roman"/>
      <w:sz w:val="24"/>
      <w:szCs w:val="24"/>
      <w:lang w:eastAsia="bg-BG"/>
    </w:rPr>
  </w:style>
  <w:style w:type="table" w:customStyle="1" w:styleId="TableGrid1">
    <w:name w:val="Table Grid1"/>
    <w:basedOn w:val="TableNormal"/>
    <w:next w:val="TableGrid"/>
    <w:uiPriority w:val="39"/>
    <w:rsid w:val="00DE01C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aliases w:val="ПАРАГРАФ Char"/>
    <w:link w:val="ListParagraph"/>
    <w:locked/>
    <w:rsid w:val="00BE3D70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customStyle="1" w:styleId="SubTitle2">
    <w:name w:val="SubTitle 2"/>
    <w:basedOn w:val="Normal"/>
    <w:rsid w:val="00F03D2D"/>
    <w:pPr>
      <w:suppressAutoHyphens/>
      <w:spacing w:after="240"/>
      <w:jc w:val="center"/>
    </w:pPr>
    <w:rPr>
      <w:rFonts w:ascii="Arial" w:hAnsi="Arial"/>
      <w:b/>
      <w:sz w:val="32"/>
      <w:szCs w:val="20"/>
      <w:lang w:val="en-GB"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6BD0EC-22D3-4564-A723-6EB4EDA4AF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986</Words>
  <Characters>562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ka_urist</dc:creator>
  <cp:lastModifiedBy>grozd_308</cp:lastModifiedBy>
  <cp:revision>12</cp:revision>
  <cp:lastPrinted>2018-07-20T08:15:00Z</cp:lastPrinted>
  <dcterms:created xsi:type="dcterms:W3CDTF">2018-12-15T15:04:00Z</dcterms:created>
  <dcterms:modified xsi:type="dcterms:W3CDTF">2019-01-02T15:42:00Z</dcterms:modified>
</cp:coreProperties>
</file>